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98780" w14:textId="63148351" w:rsidR="00C77505" w:rsidRDefault="00C77505" w:rsidP="00C77505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 xml:space="preserve">Foundations of Computer Science – Exercise </w:t>
      </w:r>
      <w:r>
        <w:rPr>
          <w:b/>
          <w:bCs/>
          <w:sz w:val="28"/>
          <w:szCs w:val="28"/>
          <w:lang w:val="en-US"/>
        </w:rPr>
        <w:t>5</w:t>
      </w:r>
    </w:p>
    <w:p w14:paraId="7BE14EC4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2. </w:t>
      </w:r>
    </w:p>
    <w:p w14:paraId="235EEA1C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sz w:val="28"/>
          <w:szCs w:val="28"/>
          <w:lang w:val="en-US"/>
        </w:rPr>
        <w:sectPr w:rsidR="00C77505" w:rsidSect="00E211B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EB343B8" w14:textId="74CE2499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rPr>
          <w:rFonts w:ascii="F53" w:hAnsi="F53" w:cs="F53"/>
          <w:lang w:val="en-US"/>
        </w:rPr>
      </w:pPr>
      <w:r>
        <w:rPr>
          <w:sz w:val="28"/>
          <w:szCs w:val="28"/>
          <w:lang w:val="en-US"/>
        </w:rPr>
        <w:t>a)</w:t>
      </w:r>
      <w:r w:rsidRPr="00C77505">
        <w:rPr>
          <w:rFonts w:ascii="F53" w:hAnsi="F53" w:cs="F53"/>
        </w:rPr>
        <w:t xml:space="preserve"> </w:t>
      </w:r>
      <w:r>
        <w:rPr>
          <w:rFonts w:cs="F53"/>
        </w:rPr>
        <w:tab/>
      </w:r>
      <w:r>
        <w:rPr>
          <w:rFonts w:ascii="F53" w:hAnsi="F53" w:cs="F53"/>
        </w:rPr>
        <w:t>LOAD 100</w:t>
      </w:r>
      <w:r>
        <w:rPr>
          <w:rFonts w:ascii="F53" w:hAnsi="F53" w:cs="F53"/>
          <w:lang w:val="en-US"/>
        </w:rPr>
        <w:t>: ACC &lt;- (100): ACC=105</w:t>
      </w:r>
    </w:p>
    <w:p w14:paraId="49EE9F8F" w14:textId="70366DE4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STORE 108</w:t>
      </w:r>
      <w:r>
        <w:rPr>
          <w:rFonts w:ascii="F53" w:hAnsi="F53" w:cs="F53"/>
          <w:lang w:val="en-US"/>
        </w:rPr>
        <w:t>: (108) &lt;- ACC: (108) = 115</w:t>
      </w:r>
    </w:p>
    <w:p w14:paraId="626C0E75" w14:textId="7E102B4C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ADD 101</w:t>
      </w:r>
      <w:r>
        <w:rPr>
          <w:rFonts w:ascii="F53" w:hAnsi="F53" w:cs="F53"/>
          <w:lang w:val="en-US"/>
        </w:rPr>
        <w:t>: ACC &lt;- ACC + (101): ACC = 211</w:t>
      </w:r>
    </w:p>
    <w:p w14:paraId="24FE9936" w14:textId="78491D8D" w:rsidR="00C77505" w:rsidRDefault="00C77505" w:rsidP="00C77505">
      <w:pPr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STORE 109</w:t>
      </w:r>
      <w:r>
        <w:rPr>
          <w:rFonts w:ascii="F53" w:hAnsi="F53" w:cs="F53"/>
          <w:lang w:val="en-US"/>
        </w:rPr>
        <w:t>: (109) &lt;- ACC: (109) = 211</w:t>
      </w:r>
    </w:p>
    <w:p w14:paraId="27FF9825" w14:textId="07FAE0B0" w:rsidR="00C77505" w:rsidRPr="00C77505" w:rsidRDefault="00C77505" w:rsidP="00C77505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 w:rsidRPr="00C77505">
        <w:rPr>
          <w:rFonts w:ascii="F53" w:hAnsi="F53" w:cs="F53"/>
          <w:lang w:val="en-US"/>
        </w:rPr>
        <w:t>ACC = 211, (108) = 115, (109) = 211</w:t>
      </w:r>
    </w:p>
    <w:p w14:paraId="04FF1A66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sz w:val="28"/>
          <w:szCs w:val="28"/>
          <w:lang w:val="en-US"/>
        </w:rPr>
      </w:pPr>
    </w:p>
    <w:p w14:paraId="45C3A278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sz w:val="28"/>
          <w:szCs w:val="28"/>
          <w:lang w:val="en-US"/>
        </w:rPr>
      </w:pPr>
    </w:p>
    <w:p w14:paraId="1CE67E34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sz w:val="28"/>
          <w:szCs w:val="28"/>
          <w:lang w:val="en-US"/>
        </w:rPr>
      </w:pPr>
    </w:p>
    <w:p w14:paraId="1B5F2060" w14:textId="7D3CB486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rPr>
          <w:rFonts w:ascii="F53" w:hAnsi="F53" w:cs="F53"/>
          <w:lang w:val="en-US"/>
        </w:rPr>
      </w:pPr>
      <w:r>
        <w:rPr>
          <w:sz w:val="28"/>
          <w:szCs w:val="28"/>
          <w:lang w:val="en-US"/>
        </w:rPr>
        <w:t xml:space="preserve">b) </w:t>
      </w:r>
      <w:r>
        <w:rPr>
          <w:sz w:val="28"/>
          <w:szCs w:val="28"/>
          <w:lang w:val="en-US"/>
        </w:rPr>
        <w:tab/>
      </w:r>
      <w:r>
        <w:rPr>
          <w:rFonts w:ascii="F53" w:hAnsi="F53" w:cs="F53"/>
        </w:rPr>
        <w:t>LOAD 109</w:t>
      </w:r>
      <w:r>
        <w:rPr>
          <w:rFonts w:ascii="F53" w:hAnsi="F53" w:cs="F53"/>
          <w:lang w:val="en-US"/>
        </w:rPr>
        <w:t>: ACC &lt;- (109): ACC = 114</w:t>
      </w:r>
    </w:p>
    <w:p w14:paraId="2B69B06F" w14:textId="17AF9B9D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STORE 100</w:t>
      </w:r>
      <w:r>
        <w:rPr>
          <w:rFonts w:ascii="F53" w:hAnsi="F53" w:cs="F53"/>
          <w:lang w:val="en-US"/>
        </w:rPr>
        <w:t>: (100) &lt;- ACC: (100) = 114</w:t>
      </w:r>
    </w:p>
    <w:p w14:paraId="481E0895" w14:textId="70681B4E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LOAD 108</w:t>
      </w:r>
      <w:r>
        <w:rPr>
          <w:rFonts w:ascii="F53" w:hAnsi="F53" w:cs="F53"/>
          <w:lang w:val="en-US"/>
        </w:rPr>
        <w:t>: ACC &lt;- (108): ACC = 113</w:t>
      </w:r>
    </w:p>
    <w:p w14:paraId="3EE07E2D" w14:textId="0C805FDC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STORE 101</w:t>
      </w:r>
      <w:r>
        <w:rPr>
          <w:rFonts w:ascii="F53" w:hAnsi="F53" w:cs="F53"/>
          <w:lang w:val="en-US"/>
        </w:rPr>
        <w:t>: (101) &lt;- ACC: (101) = 113</w:t>
      </w:r>
    </w:p>
    <w:p w14:paraId="45555B57" w14:textId="431F7665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LOAD 107</w:t>
      </w:r>
      <w:r>
        <w:rPr>
          <w:rFonts w:ascii="F53" w:hAnsi="F53" w:cs="F53"/>
          <w:lang w:val="en-US"/>
        </w:rPr>
        <w:t>: ACC &lt;- (107): ACC = 112</w:t>
      </w:r>
    </w:p>
    <w:p w14:paraId="769DEE05" w14:textId="2CB4EE87" w:rsidR="00C77505" w:rsidRP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ADD 103</w:t>
      </w:r>
      <w:r>
        <w:rPr>
          <w:rFonts w:ascii="F53" w:hAnsi="F53" w:cs="F53"/>
          <w:lang w:val="en-US"/>
        </w:rPr>
        <w:t>: ACC &lt;- ACC + (103): ACC = 220</w:t>
      </w:r>
    </w:p>
    <w:p w14:paraId="24AFAFCF" w14:textId="0805A543" w:rsidR="00C77505" w:rsidRDefault="00C7750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</w:rPr>
        <w:t>STORE 104</w:t>
      </w:r>
      <w:r>
        <w:rPr>
          <w:rFonts w:ascii="F53" w:hAnsi="F53" w:cs="F53"/>
          <w:lang w:val="en-US"/>
        </w:rPr>
        <w:t>: (104) &lt;- ACC: (104) = 220</w:t>
      </w:r>
    </w:p>
    <w:p w14:paraId="62CD831C" w14:textId="77777777" w:rsidR="00C77505" w:rsidRDefault="00C77505" w:rsidP="00C77505">
      <w:pPr>
        <w:pStyle w:val="ListParagraph"/>
        <w:numPr>
          <w:ilvl w:val="0"/>
          <w:numId w:val="2"/>
        </w:numPr>
        <w:spacing w:before="240"/>
        <w:rPr>
          <w:rFonts w:ascii="F53" w:hAnsi="F53" w:cs="F53"/>
          <w:lang w:val="en-US"/>
        </w:rPr>
        <w:sectPr w:rsidR="00C77505" w:rsidSect="00C7750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C77505">
        <w:rPr>
          <w:rFonts w:ascii="F53" w:hAnsi="F53" w:cs="F53"/>
          <w:lang w:val="en-US"/>
        </w:rPr>
        <w:t>ACC = 2</w:t>
      </w:r>
      <w:r>
        <w:rPr>
          <w:rFonts w:ascii="F53" w:hAnsi="F53" w:cs="F53"/>
          <w:lang w:val="en-US"/>
        </w:rPr>
        <w:t>20</w:t>
      </w:r>
      <w:r w:rsidRPr="00C77505">
        <w:rPr>
          <w:rFonts w:ascii="F53" w:hAnsi="F53" w:cs="F53"/>
          <w:lang w:val="en-US"/>
        </w:rPr>
        <w:t>, (10</w:t>
      </w:r>
      <w:r>
        <w:rPr>
          <w:rFonts w:ascii="F53" w:hAnsi="F53" w:cs="F53"/>
          <w:lang w:val="en-US"/>
        </w:rPr>
        <w:t>0</w:t>
      </w:r>
      <w:r w:rsidRPr="00C77505">
        <w:rPr>
          <w:rFonts w:ascii="F53" w:hAnsi="F53" w:cs="F53"/>
          <w:lang w:val="en-US"/>
        </w:rPr>
        <w:t>) = 11</w:t>
      </w:r>
      <w:r>
        <w:rPr>
          <w:rFonts w:ascii="F53" w:hAnsi="F53" w:cs="F53"/>
          <w:lang w:val="en-US"/>
        </w:rPr>
        <w:t>4</w:t>
      </w:r>
      <w:r w:rsidRPr="00C77505">
        <w:rPr>
          <w:rFonts w:ascii="F53" w:hAnsi="F53" w:cs="F53"/>
          <w:lang w:val="en-US"/>
        </w:rPr>
        <w:t>, (10</w:t>
      </w:r>
      <w:r>
        <w:rPr>
          <w:rFonts w:ascii="F53" w:hAnsi="F53" w:cs="F53"/>
          <w:lang w:val="en-US"/>
        </w:rPr>
        <w:t>1</w:t>
      </w:r>
      <w:r w:rsidRPr="00C77505">
        <w:rPr>
          <w:rFonts w:ascii="F53" w:hAnsi="F53" w:cs="F53"/>
          <w:lang w:val="en-US"/>
        </w:rPr>
        <w:t xml:space="preserve">) = </w:t>
      </w:r>
      <w:r>
        <w:rPr>
          <w:rFonts w:ascii="F53" w:hAnsi="F53" w:cs="F53"/>
          <w:lang w:val="en-US"/>
        </w:rPr>
        <w:t>113, (104) = 220</w:t>
      </w:r>
    </w:p>
    <w:p w14:paraId="63973DC8" w14:textId="4D4CC7A9" w:rsidR="00C77505" w:rsidRDefault="00C77505" w:rsidP="00C77505">
      <w:pPr>
        <w:spacing w:before="24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3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6378"/>
      </w:tblGrid>
      <w:tr w:rsidR="00C77505" w14:paraId="21038944" w14:textId="77777777" w:rsidTr="00AB45F5">
        <w:tc>
          <w:tcPr>
            <w:tcW w:w="988" w:type="dxa"/>
          </w:tcPr>
          <w:p w14:paraId="2CF6C48F" w14:textId="1975448A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1984" w:type="dxa"/>
          </w:tcPr>
          <w:p w14:paraId="11DF696F" w14:textId="1C704F3F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Command</w:t>
            </w:r>
          </w:p>
        </w:tc>
        <w:tc>
          <w:tcPr>
            <w:tcW w:w="6378" w:type="dxa"/>
          </w:tcPr>
          <w:p w14:paraId="42DC85BD" w14:textId="4528F6BD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Explanation</w:t>
            </w:r>
          </w:p>
        </w:tc>
      </w:tr>
      <w:tr w:rsidR="00C77505" w14:paraId="7C505920" w14:textId="77777777" w:rsidTr="00AB45F5">
        <w:tc>
          <w:tcPr>
            <w:tcW w:w="988" w:type="dxa"/>
          </w:tcPr>
          <w:p w14:paraId="1FB5B4DF" w14:textId="6641E774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</w:rPr>
              <w:t>101</w:t>
            </w:r>
          </w:p>
        </w:tc>
        <w:tc>
          <w:tcPr>
            <w:tcW w:w="1984" w:type="dxa"/>
          </w:tcPr>
          <w:p w14:paraId="18E88736" w14:textId="3917DAE3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</w:rPr>
              <w:t>LOAD 114</w:t>
            </w:r>
          </w:p>
        </w:tc>
        <w:tc>
          <w:tcPr>
            <w:tcW w:w="6378" w:type="dxa"/>
          </w:tcPr>
          <w:p w14:paraId="2B97DEF0" w14:textId="502A3879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ACC &lt;- (114): ACC = 5</w:t>
            </w:r>
          </w:p>
        </w:tc>
      </w:tr>
      <w:tr w:rsidR="00C77505" w14:paraId="23E00A13" w14:textId="77777777" w:rsidTr="00AB45F5">
        <w:tc>
          <w:tcPr>
            <w:tcW w:w="988" w:type="dxa"/>
          </w:tcPr>
          <w:p w14:paraId="31782CD1" w14:textId="143B116A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2</w:t>
            </w:r>
          </w:p>
        </w:tc>
        <w:tc>
          <w:tcPr>
            <w:tcW w:w="1984" w:type="dxa"/>
          </w:tcPr>
          <w:p w14:paraId="6A5C2211" w14:textId="52B2F729" w:rsidR="00C7750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JUMPZERO 117</w:t>
            </w:r>
          </w:p>
        </w:tc>
        <w:tc>
          <w:tcPr>
            <w:tcW w:w="6378" w:type="dxa"/>
          </w:tcPr>
          <w:p w14:paraId="6B93E5B4" w14:textId="451B2AD1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If ACC = 0, jump to (117) [STOP]</w:t>
            </w:r>
          </w:p>
        </w:tc>
      </w:tr>
      <w:tr w:rsidR="00C77505" w14:paraId="41196EDA" w14:textId="77777777" w:rsidTr="00AB45F5">
        <w:tc>
          <w:tcPr>
            <w:tcW w:w="988" w:type="dxa"/>
          </w:tcPr>
          <w:p w14:paraId="64EF5317" w14:textId="06A4E699" w:rsidR="00C7750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3</w:t>
            </w:r>
          </w:p>
        </w:tc>
        <w:tc>
          <w:tcPr>
            <w:tcW w:w="1984" w:type="dxa"/>
          </w:tcPr>
          <w:p w14:paraId="4C53918A" w14:textId="2CDCF6AC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TORE 115</w:t>
            </w:r>
          </w:p>
        </w:tc>
        <w:tc>
          <w:tcPr>
            <w:tcW w:w="6378" w:type="dxa"/>
          </w:tcPr>
          <w:p w14:paraId="3D034276" w14:textId="64A63E2C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(115) &lt;- ACC: (115) = 5</w:t>
            </w:r>
          </w:p>
        </w:tc>
      </w:tr>
      <w:tr w:rsidR="00C77505" w14:paraId="565FE6AF" w14:textId="77777777" w:rsidTr="00AB45F5">
        <w:tc>
          <w:tcPr>
            <w:tcW w:w="988" w:type="dxa"/>
          </w:tcPr>
          <w:p w14:paraId="07BE6DB3" w14:textId="1B3FEE1B" w:rsidR="00C7750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4</w:t>
            </w:r>
          </w:p>
        </w:tc>
        <w:tc>
          <w:tcPr>
            <w:tcW w:w="1984" w:type="dxa"/>
          </w:tcPr>
          <w:p w14:paraId="2F8330F6" w14:textId="0BC329E7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UBTRACT 116</w:t>
            </w:r>
          </w:p>
        </w:tc>
        <w:tc>
          <w:tcPr>
            <w:tcW w:w="6378" w:type="dxa"/>
          </w:tcPr>
          <w:p w14:paraId="56FA2B67" w14:textId="4B5E9D3D" w:rsidR="00C77505" w:rsidRPr="00AB45F5" w:rsidRDefault="00AB45F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B45F5">
              <w:rPr>
                <w:rFonts w:cs="F53"/>
              </w:rPr>
              <w:t xml:space="preserve">ACC </w:t>
            </w:r>
            <w:r>
              <w:rPr>
                <w:rFonts w:cs="F53"/>
                <w:lang w:val="en-US"/>
              </w:rPr>
              <w:t>&lt;-</w:t>
            </w:r>
            <w:r w:rsidRPr="00AB45F5">
              <w:rPr>
                <w:rFonts w:cs="F53"/>
              </w:rPr>
              <w:t xml:space="preserve"> ACC</w:t>
            </w:r>
            <w:r>
              <w:rPr>
                <w:rFonts w:cs="F53"/>
                <w:lang w:val="en-US"/>
              </w:rPr>
              <w:t xml:space="preserve"> – (116): ACC = </w:t>
            </w:r>
            <w:r w:rsidR="00F250C5">
              <w:rPr>
                <w:rFonts w:cs="F53"/>
                <w:lang w:val="en-US"/>
              </w:rPr>
              <w:t>4</w:t>
            </w:r>
          </w:p>
        </w:tc>
      </w:tr>
      <w:tr w:rsidR="00C77505" w14:paraId="0921CFE9" w14:textId="77777777" w:rsidTr="00AB45F5">
        <w:tc>
          <w:tcPr>
            <w:tcW w:w="988" w:type="dxa"/>
          </w:tcPr>
          <w:p w14:paraId="3821A05D" w14:textId="4AB64543" w:rsidR="00C7750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5</w:t>
            </w:r>
          </w:p>
        </w:tc>
        <w:tc>
          <w:tcPr>
            <w:tcW w:w="1984" w:type="dxa"/>
          </w:tcPr>
          <w:p w14:paraId="7D11F2FD" w14:textId="1D56C8E9" w:rsidR="00C77505" w:rsidRPr="00AB45F5" w:rsidRDefault="00AB45F5" w:rsidP="00AB45F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TORE 114</w:t>
            </w:r>
          </w:p>
        </w:tc>
        <w:tc>
          <w:tcPr>
            <w:tcW w:w="6378" w:type="dxa"/>
          </w:tcPr>
          <w:p w14:paraId="34A3C0A2" w14:textId="14ADC64F" w:rsidR="00C77505" w:rsidRDefault="00F250C5" w:rsidP="00AB45F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>(</w:t>
            </w:r>
            <w:r>
              <w:rPr>
                <w:rFonts w:cs="F53"/>
                <w:lang w:val="en-US"/>
              </w:rPr>
              <w:t>11</w:t>
            </w:r>
            <w:r>
              <w:rPr>
                <w:rFonts w:cs="F53"/>
                <w:lang w:val="en-US"/>
              </w:rPr>
              <w:t>4</w:t>
            </w:r>
            <w:r>
              <w:rPr>
                <w:rFonts w:cs="F53"/>
                <w:lang w:val="en-US"/>
              </w:rPr>
              <w:t>) &lt;- ACC: (11</w:t>
            </w:r>
            <w:r>
              <w:rPr>
                <w:rFonts w:cs="F53"/>
                <w:lang w:val="en-US"/>
              </w:rPr>
              <w:t>4</w:t>
            </w:r>
            <w:r>
              <w:rPr>
                <w:rFonts w:cs="F53"/>
                <w:lang w:val="en-US"/>
              </w:rPr>
              <w:t xml:space="preserve">) = </w:t>
            </w:r>
            <w:r>
              <w:rPr>
                <w:rFonts w:cs="F53"/>
                <w:lang w:val="en-US"/>
              </w:rPr>
              <w:t>4</w:t>
            </w:r>
          </w:p>
        </w:tc>
      </w:tr>
      <w:tr w:rsidR="00F250C5" w14:paraId="704A636A" w14:textId="77777777" w:rsidTr="00AB45F5">
        <w:tc>
          <w:tcPr>
            <w:tcW w:w="988" w:type="dxa"/>
          </w:tcPr>
          <w:p w14:paraId="7131D4F0" w14:textId="342B83F6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6</w:t>
            </w:r>
          </w:p>
        </w:tc>
        <w:tc>
          <w:tcPr>
            <w:tcW w:w="1984" w:type="dxa"/>
          </w:tcPr>
          <w:p w14:paraId="1FC2FD57" w14:textId="735AD447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LOAD 114</w:t>
            </w:r>
          </w:p>
        </w:tc>
        <w:tc>
          <w:tcPr>
            <w:tcW w:w="6378" w:type="dxa"/>
          </w:tcPr>
          <w:p w14:paraId="167DB9B7" w14:textId="7736E229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 xml:space="preserve">ACC &lt;- (114): ACC = </w:t>
            </w:r>
            <w:r>
              <w:rPr>
                <w:rFonts w:cs="F53"/>
                <w:lang w:val="en-US"/>
              </w:rPr>
              <w:t>4</w:t>
            </w:r>
          </w:p>
        </w:tc>
      </w:tr>
      <w:tr w:rsidR="00F250C5" w14:paraId="33DDE5B2" w14:textId="77777777" w:rsidTr="00AB45F5">
        <w:tc>
          <w:tcPr>
            <w:tcW w:w="988" w:type="dxa"/>
          </w:tcPr>
          <w:p w14:paraId="70D4D3B7" w14:textId="7E8E9A0E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7</w:t>
            </w:r>
          </w:p>
        </w:tc>
        <w:tc>
          <w:tcPr>
            <w:tcW w:w="1984" w:type="dxa"/>
          </w:tcPr>
          <w:p w14:paraId="2FCAF736" w14:textId="5C618D91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JUMPZERO 117</w:t>
            </w:r>
          </w:p>
        </w:tc>
        <w:tc>
          <w:tcPr>
            <w:tcW w:w="6378" w:type="dxa"/>
          </w:tcPr>
          <w:p w14:paraId="187AA378" w14:textId="15EB8879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>If ACC = 0, jump to (117) [STOP]</w:t>
            </w:r>
          </w:p>
        </w:tc>
      </w:tr>
      <w:tr w:rsidR="00F250C5" w14:paraId="1A2A2C8D" w14:textId="77777777" w:rsidTr="00AB45F5">
        <w:tc>
          <w:tcPr>
            <w:tcW w:w="988" w:type="dxa"/>
          </w:tcPr>
          <w:p w14:paraId="62C1B2DB" w14:textId="5C8E9D79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8</w:t>
            </w:r>
          </w:p>
        </w:tc>
        <w:tc>
          <w:tcPr>
            <w:tcW w:w="1984" w:type="dxa"/>
          </w:tcPr>
          <w:p w14:paraId="3BF7698E" w14:textId="4656339F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MULTIPLY 115</w:t>
            </w:r>
          </w:p>
        </w:tc>
        <w:tc>
          <w:tcPr>
            <w:tcW w:w="6378" w:type="dxa"/>
          </w:tcPr>
          <w:p w14:paraId="1D9938F1" w14:textId="6749F99B" w:rsidR="00F250C5" w:rsidRP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F250C5">
              <w:rPr>
                <w:rFonts w:cs="F53"/>
              </w:rPr>
              <w:t>ACC ← ACC * (</w:t>
            </w:r>
            <w:r>
              <w:rPr>
                <w:rFonts w:cs="F53"/>
                <w:lang w:val="en-US"/>
              </w:rPr>
              <w:t>115</w:t>
            </w:r>
            <w:r w:rsidRPr="00F250C5">
              <w:rPr>
                <w:rFonts w:cs="F53"/>
              </w:rPr>
              <w:t>)</w:t>
            </w:r>
            <w:r>
              <w:rPr>
                <w:rFonts w:cs="F53"/>
              </w:rPr>
              <w:t xml:space="preserve">: ACC = </w:t>
            </w:r>
            <w:r>
              <w:rPr>
                <w:rFonts w:cs="F53"/>
                <w:lang w:val="en-US"/>
              </w:rPr>
              <w:t>20</w:t>
            </w:r>
          </w:p>
        </w:tc>
      </w:tr>
      <w:tr w:rsidR="00F250C5" w14:paraId="772928D4" w14:textId="77777777" w:rsidTr="00AB45F5">
        <w:tc>
          <w:tcPr>
            <w:tcW w:w="988" w:type="dxa"/>
          </w:tcPr>
          <w:p w14:paraId="5EFBDD23" w14:textId="705FD892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09</w:t>
            </w:r>
          </w:p>
        </w:tc>
        <w:tc>
          <w:tcPr>
            <w:tcW w:w="1984" w:type="dxa"/>
          </w:tcPr>
          <w:p w14:paraId="7F5F5F3A" w14:textId="7F2CA942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TORE 115</w:t>
            </w:r>
          </w:p>
        </w:tc>
        <w:tc>
          <w:tcPr>
            <w:tcW w:w="6378" w:type="dxa"/>
          </w:tcPr>
          <w:p w14:paraId="08D53A45" w14:textId="181E0F80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 xml:space="preserve">(115) &lt;- ACC: (115) = </w:t>
            </w:r>
            <w:r>
              <w:rPr>
                <w:rFonts w:cs="F53"/>
                <w:lang w:val="en-US"/>
              </w:rPr>
              <w:t>20</w:t>
            </w:r>
          </w:p>
        </w:tc>
      </w:tr>
      <w:tr w:rsidR="00F250C5" w14:paraId="6DD760F0" w14:textId="77777777" w:rsidTr="00AB45F5">
        <w:tc>
          <w:tcPr>
            <w:tcW w:w="988" w:type="dxa"/>
          </w:tcPr>
          <w:p w14:paraId="01103CF6" w14:textId="6C73B122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0</w:t>
            </w:r>
          </w:p>
        </w:tc>
        <w:tc>
          <w:tcPr>
            <w:tcW w:w="1984" w:type="dxa"/>
          </w:tcPr>
          <w:p w14:paraId="66FF6B3A" w14:textId="463ED84C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LOAD 114</w:t>
            </w:r>
          </w:p>
        </w:tc>
        <w:tc>
          <w:tcPr>
            <w:tcW w:w="6378" w:type="dxa"/>
          </w:tcPr>
          <w:p w14:paraId="6FC1834F" w14:textId="25D9CF06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>ACC &lt;- (114): ACC = 4</w:t>
            </w:r>
          </w:p>
        </w:tc>
      </w:tr>
      <w:tr w:rsidR="00F250C5" w14:paraId="4CFD589E" w14:textId="77777777" w:rsidTr="00AB45F5">
        <w:tc>
          <w:tcPr>
            <w:tcW w:w="988" w:type="dxa"/>
          </w:tcPr>
          <w:p w14:paraId="7AAEBF1C" w14:textId="61B00AA2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1</w:t>
            </w:r>
          </w:p>
        </w:tc>
        <w:tc>
          <w:tcPr>
            <w:tcW w:w="1984" w:type="dxa"/>
          </w:tcPr>
          <w:p w14:paraId="1CE692FB" w14:textId="652AD6D3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UBTRACT 116</w:t>
            </w:r>
          </w:p>
        </w:tc>
        <w:tc>
          <w:tcPr>
            <w:tcW w:w="6378" w:type="dxa"/>
          </w:tcPr>
          <w:p w14:paraId="54A159C2" w14:textId="2852FE79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B45F5">
              <w:rPr>
                <w:rFonts w:cs="F53"/>
              </w:rPr>
              <w:t xml:space="preserve">ACC </w:t>
            </w:r>
            <w:r>
              <w:rPr>
                <w:rFonts w:cs="F53"/>
                <w:lang w:val="en-US"/>
              </w:rPr>
              <w:t>&lt;-</w:t>
            </w:r>
            <w:r w:rsidRPr="00AB45F5">
              <w:rPr>
                <w:rFonts w:cs="F53"/>
              </w:rPr>
              <w:t xml:space="preserve"> ACC</w:t>
            </w:r>
            <w:r>
              <w:rPr>
                <w:rFonts w:cs="F53"/>
                <w:lang w:val="en-US"/>
              </w:rPr>
              <w:t xml:space="preserve"> – (116): ACC = </w:t>
            </w:r>
            <w:r>
              <w:rPr>
                <w:rFonts w:cs="F53"/>
                <w:lang w:val="en-US"/>
              </w:rPr>
              <w:t>3</w:t>
            </w:r>
          </w:p>
        </w:tc>
      </w:tr>
      <w:tr w:rsidR="00F250C5" w14:paraId="5863DC95" w14:textId="77777777" w:rsidTr="00AB45F5">
        <w:tc>
          <w:tcPr>
            <w:tcW w:w="988" w:type="dxa"/>
          </w:tcPr>
          <w:p w14:paraId="2E3D89E1" w14:textId="3AC85CDE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2</w:t>
            </w:r>
          </w:p>
        </w:tc>
        <w:tc>
          <w:tcPr>
            <w:tcW w:w="1984" w:type="dxa"/>
          </w:tcPr>
          <w:p w14:paraId="09DF4679" w14:textId="15653A09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STORE 114</w:t>
            </w:r>
          </w:p>
        </w:tc>
        <w:tc>
          <w:tcPr>
            <w:tcW w:w="6378" w:type="dxa"/>
          </w:tcPr>
          <w:p w14:paraId="559F393E" w14:textId="117BD305" w:rsid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 xml:space="preserve">(114) &lt;- ACC: (114) = </w:t>
            </w:r>
            <w:r>
              <w:rPr>
                <w:rFonts w:cs="F53"/>
                <w:lang w:val="en-US"/>
              </w:rPr>
              <w:t>3</w:t>
            </w:r>
          </w:p>
        </w:tc>
      </w:tr>
      <w:tr w:rsidR="00F250C5" w14:paraId="25715B91" w14:textId="77777777" w:rsidTr="00AB45F5">
        <w:tc>
          <w:tcPr>
            <w:tcW w:w="988" w:type="dxa"/>
          </w:tcPr>
          <w:p w14:paraId="0A1230E6" w14:textId="3DDF0798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3</w:t>
            </w:r>
          </w:p>
        </w:tc>
        <w:tc>
          <w:tcPr>
            <w:tcW w:w="1984" w:type="dxa"/>
          </w:tcPr>
          <w:p w14:paraId="76EAA930" w14:textId="65104A32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JUMP 106</w:t>
            </w:r>
          </w:p>
        </w:tc>
        <w:tc>
          <w:tcPr>
            <w:tcW w:w="6378" w:type="dxa"/>
          </w:tcPr>
          <w:p w14:paraId="23699B23" w14:textId="48893E93" w:rsidR="00F250C5" w:rsidRPr="00F250C5" w:rsidRDefault="00F250C5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Jump to (106)</w:t>
            </w:r>
          </w:p>
        </w:tc>
      </w:tr>
      <w:tr w:rsidR="00F250C5" w14:paraId="36CD6097" w14:textId="77777777" w:rsidTr="00F250C5">
        <w:tc>
          <w:tcPr>
            <w:tcW w:w="988" w:type="dxa"/>
          </w:tcPr>
          <w:p w14:paraId="08D298F4" w14:textId="5ABD352F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4</w:t>
            </w:r>
          </w:p>
        </w:tc>
        <w:tc>
          <w:tcPr>
            <w:tcW w:w="1984" w:type="dxa"/>
          </w:tcPr>
          <w:p w14:paraId="124282DD" w14:textId="33E46655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5</w:t>
            </w:r>
          </w:p>
        </w:tc>
        <w:tc>
          <w:tcPr>
            <w:tcW w:w="6378" w:type="dxa"/>
            <w:vAlign w:val="center"/>
          </w:tcPr>
          <w:p w14:paraId="1CA310EF" w14:textId="282973CF" w:rsidR="00F250C5" w:rsidRPr="00F250C5" w:rsidRDefault="003F4EF4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Function value</w:t>
            </w:r>
          </w:p>
        </w:tc>
      </w:tr>
      <w:tr w:rsidR="00F250C5" w14:paraId="220DF506" w14:textId="77777777" w:rsidTr="00AB45F5">
        <w:tc>
          <w:tcPr>
            <w:tcW w:w="988" w:type="dxa"/>
          </w:tcPr>
          <w:p w14:paraId="7FFF4A6E" w14:textId="7A1259EE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5</w:t>
            </w:r>
          </w:p>
        </w:tc>
        <w:tc>
          <w:tcPr>
            <w:tcW w:w="1984" w:type="dxa"/>
          </w:tcPr>
          <w:p w14:paraId="7FD76C65" w14:textId="71BBEB82" w:rsidR="00F250C5" w:rsidRPr="00AB45F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06666A70" w14:textId="25495090" w:rsidR="00F250C5" w:rsidRPr="003F4EF4" w:rsidRDefault="003F4EF4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Function value</w:t>
            </w:r>
          </w:p>
        </w:tc>
      </w:tr>
      <w:tr w:rsidR="00F250C5" w14:paraId="309D11F8" w14:textId="77777777" w:rsidTr="00AB45F5">
        <w:trPr>
          <w:trHeight w:val="42"/>
        </w:trPr>
        <w:tc>
          <w:tcPr>
            <w:tcW w:w="988" w:type="dxa"/>
          </w:tcPr>
          <w:p w14:paraId="0C7DB2B6" w14:textId="29B2D8AC" w:rsidR="00F250C5" w:rsidRDefault="00F250C5" w:rsidP="00F250C5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16</w:t>
            </w:r>
          </w:p>
        </w:tc>
        <w:tc>
          <w:tcPr>
            <w:tcW w:w="1984" w:type="dxa"/>
          </w:tcPr>
          <w:p w14:paraId="4D3DA730" w14:textId="7AB6ECBD" w:rsidR="00F250C5" w:rsidRPr="00AB45F5" w:rsidRDefault="00F250C5" w:rsidP="00F250C5">
            <w:pPr>
              <w:rPr>
                <w:sz w:val="28"/>
                <w:szCs w:val="28"/>
                <w:lang w:val="en-US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5143C9AF" w14:textId="7D945A71" w:rsidR="00F250C5" w:rsidRPr="003F4EF4" w:rsidRDefault="003F4EF4" w:rsidP="00F250C5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Number constant</w:t>
            </w:r>
          </w:p>
        </w:tc>
      </w:tr>
    </w:tbl>
    <w:p w14:paraId="68FDFA08" w14:textId="77777777" w:rsidR="00C77505" w:rsidRDefault="00C77505" w:rsidP="00C77505">
      <w:pPr>
        <w:autoSpaceDE w:val="0"/>
        <w:autoSpaceDN w:val="0"/>
        <w:adjustRightInd w:val="0"/>
        <w:spacing w:after="0" w:line="240" w:lineRule="auto"/>
        <w:rPr>
          <w:rFonts w:cs="F53"/>
        </w:rPr>
      </w:pPr>
    </w:p>
    <w:p w14:paraId="273B9D84" w14:textId="77777777" w:rsidR="004E08A0" w:rsidRDefault="004E08A0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  <w:sectPr w:rsidR="004E08A0" w:rsidSect="00C7750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A1A72D" w14:textId="254D72D8" w:rsidR="00C77505" w:rsidRDefault="00F250C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  <w:lang w:val="en-US"/>
        </w:rPr>
        <w:t xml:space="preserve">114: 5 – 4 – 3 – 2 – 1 – 0 </w:t>
      </w:r>
    </w:p>
    <w:p w14:paraId="1CF10E35" w14:textId="68AE4137" w:rsidR="00C77505" w:rsidRDefault="00F250C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  <w:r>
        <w:rPr>
          <w:rFonts w:ascii="F53" w:hAnsi="F53" w:cs="F53"/>
          <w:lang w:val="en-US"/>
        </w:rPr>
        <w:t>115: 1 – 5 – 20 – 60 – 120</w:t>
      </w:r>
      <w:r w:rsidR="004E08A0">
        <w:rPr>
          <w:rFonts w:ascii="F53" w:hAnsi="F53" w:cs="F53"/>
          <w:lang w:val="en-US"/>
        </w:rPr>
        <w:t xml:space="preserve"> – 120 </w:t>
      </w:r>
    </w:p>
    <w:p w14:paraId="18481063" w14:textId="61FEA0F2" w:rsidR="00F250C5" w:rsidRDefault="00F250C5" w:rsidP="00C77505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</w:p>
    <w:p w14:paraId="577BC294" w14:textId="77777777" w:rsidR="004E08A0" w:rsidRDefault="004E08A0" w:rsidP="004E08A0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</w:p>
    <w:p w14:paraId="76610812" w14:textId="77777777" w:rsidR="004E08A0" w:rsidRDefault="004E08A0" w:rsidP="004E08A0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</w:p>
    <w:p w14:paraId="52BC0D0C" w14:textId="77777777" w:rsidR="004E08A0" w:rsidRDefault="004E08A0" w:rsidP="004E08A0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</w:p>
    <w:p w14:paraId="1A3B99D9" w14:textId="77777777" w:rsidR="004E08A0" w:rsidRDefault="004E08A0" w:rsidP="004E08A0">
      <w:pPr>
        <w:autoSpaceDE w:val="0"/>
        <w:autoSpaceDN w:val="0"/>
        <w:adjustRightInd w:val="0"/>
        <w:spacing w:after="0" w:line="240" w:lineRule="auto"/>
        <w:ind w:firstLine="720"/>
        <w:rPr>
          <w:rFonts w:ascii="F53" w:hAnsi="F53" w:cs="F53"/>
          <w:lang w:val="en-US"/>
        </w:rPr>
      </w:pPr>
    </w:p>
    <w:p w14:paraId="5FF3D1E4" w14:textId="134D5ED4" w:rsidR="004E08A0" w:rsidRPr="00C77505" w:rsidRDefault="00F250C5" w:rsidP="004E08A0">
      <w:pPr>
        <w:autoSpaceDE w:val="0"/>
        <w:autoSpaceDN w:val="0"/>
        <w:adjustRightInd w:val="0"/>
        <w:spacing w:after="0" w:line="240" w:lineRule="auto"/>
        <w:ind w:left="-993" w:firstLine="720"/>
        <w:rPr>
          <w:rFonts w:ascii="F53" w:hAnsi="F53" w:cs="F53"/>
          <w:lang w:val="en-US"/>
        </w:rPr>
      </w:pPr>
      <w:r>
        <w:rPr>
          <w:rFonts w:ascii="F53" w:hAnsi="F53" w:cs="F53"/>
          <w:lang w:val="en-US"/>
        </w:rPr>
        <w:t>The program calculates the value of the sequence</w:t>
      </w:r>
      <w:r w:rsidR="004E08A0">
        <w:rPr>
          <w:rFonts w:ascii="F53" w:hAnsi="F53" w:cs="F53"/>
          <w:lang w:val="en-US"/>
        </w:rPr>
        <w:t>:</w:t>
      </w:r>
    </w:p>
    <w:p w14:paraId="3539C10E" w14:textId="77777777" w:rsidR="004E08A0" w:rsidRPr="004E08A0" w:rsidRDefault="004E08A0" w:rsidP="004E08A0">
      <w:pPr>
        <w:spacing w:after="0"/>
        <w:ind w:firstLine="720"/>
        <w:rPr>
          <w:lang w:val="en-US"/>
        </w:rPr>
      </w:pPr>
      <w:r w:rsidRPr="004E08A0">
        <w:rPr>
          <w:lang w:val="en-US"/>
        </w:rPr>
        <w:t>1 x 5 = 5</w:t>
      </w:r>
    </w:p>
    <w:p w14:paraId="11D62600" w14:textId="77777777" w:rsidR="004E08A0" w:rsidRPr="004E08A0" w:rsidRDefault="004E08A0" w:rsidP="004E08A0">
      <w:pPr>
        <w:spacing w:after="0"/>
        <w:ind w:firstLine="720"/>
        <w:rPr>
          <w:lang w:val="en-US"/>
        </w:rPr>
      </w:pPr>
      <w:r w:rsidRPr="004E08A0">
        <w:rPr>
          <w:lang w:val="en-US"/>
        </w:rPr>
        <w:t>5 x 4 = 20</w:t>
      </w:r>
    </w:p>
    <w:p w14:paraId="4806E567" w14:textId="77777777" w:rsidR="004E08A0" w:rsidRPr="004E08A0" w:rsidRDefault="004E08A0" w:rsidP="004E08A0">
      <w:pPr>
        <w:spacing w:after="0"/>
        <w:ind w:firstLine="720"/>
        <w:rPr>
          <w:lang w:val="en-US"/>
        </w:rPr>
      </w:pPr>
      <w:r w:rsidRPr="004E08A0">
        <w:rPr>
          <w:lang w:val="en-US"/>
        </w:rPr>
        <w:t>20 x 3 = 60</w:t>
      </w:r>
    </w:p>
    <w:p w14:paraId="28DBAE90" w14:textId="77777777" w:rsidR="004E08A0" w:rsidRPr="004E08A0" w:rsidRDefault="004E08A0" w:rsidP="004E08A0">
      <w:pPr>
        <w:spacing w:after="0"/>
        <w:ind w:firstLine="720"/>
        <w:rPr>
          <w:lang w:val="en-US"/>
        </w:rPr>
      </w:pPr>
      <w:r w:rsidRPr="004E08A0">
        <w:rPr>
          <w:lang w:val="en-US"/>
        </w:rPr>
        <w:t>60 x 2 = 120</w:t>
      </w:r>
    </w:p>
    <w:p w14:paraId="3E8A6D6B" w14:textId="23F4F63A" w:rsidR="00C77505" w:rsidRPr="004E08A0" w:rsidRDefault="004E08A0" w:rsidP="004E08A0">
      <w:pPr>
        <w:spacing w:after="0"/>
        <w:ind w:firstLine="720"/>
        <w:rPr>
          <w:lang w:val="en-US"/>
        </w:rPr>
      </w:pPr>
      <w:r w:rsidRPr="004E08A0">
        <w:rPr>
          <w:lang w:val="en-US"/>
        </w:rPr>
        <w:t>120 x 1 = 120</w:t>
      </w:r>
    </w:p>
    <w:p w14:paraId="3CD1D6E6" w14:textId="77777777" w:rsidR="004E08A0" w:rsidRDefault="004E08A0">
      <w:pPr>
        <w:sectPr w:rsidR="004E08A0" w:rsidSect="004E08A0">
          <w:type w:val="continuous"/>
          <w:pgSz w:w="12240" w:h="15840"/>
          <w:pgMar w:top="1440" w:right="1440" w:bottom="1440" w:left="1440" w:header="720" w:footer="720" w:gutter="0"/>
          <w:cols w:num="2" w:space="616"/>
          <w:docGrid w:linePitch="360"/>
        </w:sectPr>
      </w:pPr>
    </w:p>
    <w:p w14:paraId="3A705369" w14:textId="77777777" w:rsidR="00C079B7" w:rsidRDefault="00C079B7">
      <w:pPr>
        <w:rPr>
          <w:lang w:val="en-US"/>
        </w:rPr>
      </w:pPr>
      <w:r>
        <w:rPr>
          <w:lang w:val="en-US"/>
        </w:rPr>
        <w:br w:type="page"/>
      </w:r>
    </w:p>
    <w:p w14:paraId="1A2C803A" w14:textId="6C251BCD" w:rsidR="00C43C31" w:rsidRDefault="004E08A0">
      <w:pPr>
        <w:rPr>
          <w:lang w:val="en-US"/>
        </w:rPr>
      </w:pPr>
      <w:r>
        <w:rPr>
          <w:lang w:val="en-US"/>
        </w:rPr>
        <w:lastRenderedPageBreak/>
        <w:t xml:space="preserve">4. </w:t>
      </w:r>
    </w:p>
    <w:p w14:paraId="66A88679" w14:textId="13010E54" w:rsidR="0010627C" w:rsidRDefault="0010627C">
      <w:pPr>
        <w:rPr>
          <w:lang w:val="en-US"/>
        </w:rPr>
      </w:pPr>
      <w:r>
        <w:rPr>
          <w:lang w:val="en-US"/>
        </w:rPr>
        <w:t>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6378"/>
      </w:tblGrid>
      <w:tr w:rsidR="004E08A0" w14:paraId="46DD50DF" w14:textId="77777777" w:rsidTr="008D2A1E">
        <w:tc>
          <w:tcPr>
            <w:tcW w:w="988" w:type="dxa"/>
          </w:tcPr>
          <w:p w14:paraId="0145B470" w14:textId="77777777" w:rsidR="004E08A0" w:rsidRPr="00AB45F5" w:rsidRDefault="004E08A0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1984" w:type="dxa"/>
          </w:tcPr>
          <w:p w14:paraId="6A27D6DF" w14:textId="77777777" w:rsidR="004E08A0" w:rsidRPr="00AB45F5" w:rsidRDefault="004E08A0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Command</w:t>
            </w:r>
          </w:p>
        </w:tc>
        <w:tc>
          <w:tcPr>
            <w:tcW w:w="6378" w:type="dxa"/>
          </w:tcPr>
          <w:p w14:paraId="156B0CF8" w14:textId="77777777" w:rsidR="004E08A0" w:rsidRPr="00AB45F5" w:rsidRDefault="004E08A0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Explanation</w:t>
            </w:r>
          </w:p>
        </w:tc>
      </w:tr>
      <w:tr w:rsidR="004E08A0" w14:paraId="35BFB0A7" w14:textId="77777777" w:rsidTr="008D2A1E">
        <w:tc>
          <w:tcPr>
            <w:tcW w:w="988" w:type="dxa"/>
          </w:tcPr>
          <w:p w14:paraId="33745F7E" w14:textId="0F982F8A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371</w:t>
            </w:r>
          </w:p>
        </w:tc>
        <w:tc>
          <w:tcPr>
            <w:tcW w:w="1984" w:type="dxa"/>
          </w:tcPr>
          <w:p w14:paraId="12802E82" w14:textId="39FFC1CD" w:rsidR="004E08A0" w:rsidRPr="00517886" w:rsidRDefault="004E08A0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</w:rPr>
              <w:t xml:space="preserve">LOAD </w:t>
            </w:r>
            <w:r w:rsidR="00517886">
              <w:rPr>
                <w:rFonts w:ascii="F53" w:hAnsi="F53" w:cs="F53"/>
                <w:lang w:val="en-US"/>
              </w:rPr>
              <w:t>383</w:t>
            </w:r>
          </w:p>
        </w:tc>
        <w:tc>
          <w:tcPr>
            <w:tcW w:w="6378" w:type="dxa"/>
          </w:tcPr>
          <w:p w14:paraId="5A84DA83" w14:textId="5E8F71E2" w:rsidR="004E08A0" w:rsidRPr="00AB45F5" w:rsidRDefault="004E08A0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Load 1 to ACC</w:t>
            </w:r>
          </w:p>
        </w:tc>
      </w:tr>
      <w:tr w:rsidR="004E08A0" w14:paraId="725C545E" w14:textId="77777777" w:rsidTr="008D2A1E">
        <w:tc>
          <w:tcPr>
            <w:tcW w:w="988" w:type="dxa"/>
          </w:tcPr>
          <w:p w14:paraId="15E8C113" w14:textId="6B63E2F9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2</w:t>
            </w:r>
          </w:p>
        </w:tc>
        <w:tc>
          <w:tcPr>
            <w:tcW w:w="1984" w:type="dxa"/>
          </w:tcPr>
          <w:p w14:paraId="1D43B78B" w14:textId="0902BED7" w:rsidR="004E08A0" w:rsidRPr="00517886" w:rsidRDefault="004E08A0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STORE </w:t>
            </w:r>
            <w:r w:rsidR="00517886">
              <w:rPr>
                <w:rFonts w:ascii="F53" w:hAnsi="F53" w:cs="F53"/>
                <w:lang w:val="en-US"/>
              </w:rPr>
              <w:t>382</w:t>
            </w:r>
          </w:p>
        </w:tc>
        <w:tc>
          <w:tcPr>
            <w:tcW w:w="6378" w:type="dxa"/>
          </w:tcPr>
          <w:p w14:paraId="49E50778" w14:textId="4CC392C6" w:rsidR="004E08A0" w:rsidRPr="00AB45F5" w:rsidRDefault="004E08A0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4E08A0">
              <w:rPr>
                <w:rFonts w:cs="F53"/>
                <w:lang w:val="en-US"/>
              </w:rPr>
              <w:t xml:space="preserve">Store 1 as </w:t>
            </w:r>
            <w:r w:rsidR="00517886">
              <w:rPr>
                <w:rFonts w:cs="F53"/>
                <w:lang w:val="en-US"/>
              </w:rPr>
              <w:t xml:space="preserve">initial </w:t>
            </w:r>
            <w:r w:rsidRPr="004E08A0">
              <w:rPr>
                <w:rFonts w:cs="F53"/>
                <w:lang w:val="en-US"/>
              </w:rPr>
              <w:t>value</w:t>
            </w:r>
            <w:r w:rsidR="00517886">
              <w:rPr>
                <w:rFonts w:cs="F53"/>
                <w:lang w:val="en-US"/>
              </w:rPr>
              <w:t xml:space="preserve"> of x</w:t>
            </w:r>
          </w:p>
        </w:tc>
      </w:tr>
      <w:tr w:rsidR="005F248F" w14:paraId="190AA9CE" w14:textId="77777777" w:rsidTr="008D2A1E">
        <w:tc>
          <w:tcPr>
            <w:tcW w:w="988" w:type="dxa"/>
          </w:tcPr>
          <w:p w14:paraId="5B1D88D1" w14:textId="1BE9E313" w:rsidR="005F248F" w:rsidRPr="00517886" w:rsidRDefault="00517886" w:rsidP="005F248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3</w:t>
            </w:r>
          </w:p>
        </w:tc>
        <w:tc>
          <w:tcPr>
            <w:tcW w:w="1984" w:type="dxa"/>
          </w:tcPr>
          <w:p w14:paraId="17169EB5" w14:textId="5F892C94" w:rsidR="005F248F" w:rsidRPr="005F248F" w:rsidRDefault="005F248F" w:rsidP="005F248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 xml:space="preserve">LOAD </w:t>
            </w:r>
            <w:r w:rsidR="00517886">
              <w:rPr>
                <w:rFonts w:cs="F53"/>
                <w:lang w:val="en-US"/>
              </w:rPr>
              <w:t>381</w:t>
            </w:r>
          </w:p>
        </w:tc>
        <w:tc>
          <w:tcPr>
            <w:tcW w:w="6378" w:type="dxa"/>
          </w:tcPr>
          <w:p w14:paraId="59D344FE" w14:textId="12AC2F63" w:rsidR="005F248F" w:rsidRPr="00AB45F5" w:rsidRDefault="005F248F" w:rsidP="005F248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 xml:space="preserve">Load </w:t>
            </w:r>
            <w:r>
              <w:rPr>
                <w:rFonts w:cs="F53"/>
                <w:lang w:val="en-US"/>
              </w:rPr>
              <w:t>n</w:t>
            </w:r>
            <w:r>
              <w:rPr>
                <w:rFonts w:cs="F53"/>
                <w:lang w:val="en-US"/>
              </w:rPr>
              <w:t xml:space="preserve"> to ACC</w:t>
            </w:r>
          </w:p>
        </w:tc>
      </w:tr>
      <w:tr w:rsidR="005F248F" w14:paraId="6BC04CEF" w14:textId="77777777" w:rsidTr="008D2A1E">
        <w:tc>
          <w:tcPr>
            <w:tcW w:w="988" w:type="dxa"/>
          </w:tcPr>
          <w:p w14:paraId="4920FC08" w14:textId="54572888" w:rsidR="005F248F" w:rsidRPr="00517886" w:rsidRDefault="00517886" w:rsidP="005F248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4</w:t>
            </w:r>
          </w:p>
        </w:tc>
        <w:tc>
          <w:tcPr>
            <w:tcW w:w="1984" w:type="dxa"/>
          </w:tcPr>
          <w:p w14:paraId="1171A197" w14:textId="4C904113" w:rsidR="005F248F" w:rsidRPr="00517886" w:rsidRDefault="005F248F" w:rsidP="005F248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JUMPZERO </w:t>
            </w:r>
            <w:r w:rsidR="00517886">
              <w:rPr>
                <w:rFonts w:ascii="F53" w:hAnsi="F53" w:cs="F53"/>
                <w:lang w:val="en-US"/>
              </w:rPr>
              <w:t>384</w:t>
            </w:r>
          </w:p>
        </w:tc>
        <w:tc>
          <w:tcPr>
            <w:tcW w:w="6378" w:type="dxa"/>
          </w:tcPr>
          <w:p w14:paraId="4F50D9CC" w14:textId="6F955DE0" w:rsidR="005F248F" w:rsidRPr="00AB45F5" w:rsidRDefault="005F248F" w:rsidP="005F248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 xml:space="preserve">If </w:t>
            </w:r>
            <w:r>
              <w:rPr>
                <w:rFonts w:cs="F53"/>
                <w:lang w:val="en-US"/>
              </w:rPr>
              <w:t>n</w:t>
            </w:r>
            <w:r>
              <w:rPr>
                <w:rFonts w:cs="F53"/>
                <w:lang w:val="en-US"/>
              </w:rPr>
              <w:t xml:space="preserve"> = 0, jump to (11</w:t>
            </w:r>
            <w:r>
              <w:rPr>
                <w:rFonts w:cs="F53"/>
                <w:lang w:val="en-US"/>
              </w:rPr>
              <w:t>5</w:t>
            </w:r>
            <w:r>
              <w:rPr>
                <w:rFonts w:cs="F53"/>
                <w:lang w:val="en-US"/>
              </w:rPr>
              <w:t>)</w:t>
            </w:r>
          </w:p>
        </w:tc>
      </w:tr>
      <w:tr w:rsidR="005C25EF" w14:paraId="535E88E8" w14:textId="77777777" w:rsidTr="008D2A1E">
        <w:tc>
          <w:tcPr>
            <w:tcW w:w="988" w:type="dxa"/>
          </w:tcPr>
          <w:p w14:paraId="4B546742" w14:textId="0CFF62BB" w:rsidR="005C25EF" w:rsidRPr="00517886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5</w:t>
            </w:r>
          </w:p>
        </w:tc>
        <w:tc>
          <w:tcPr>
            <w:tcW w:w="1984" w:type="dxa"/>
          </w:tcPr>
          <w:p w14:paraId="000A2154" w14:textId="1643239B" w:rsidR="005C25EF" w:rsidRPr="00147783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MULTIPLY </w:t>
            </w:r>
            <w:r>
              <w:rPr>
                <w:rFonts w:ascii="F53" w:hAnsi="F53" w:cs="F53"/>
                <w:lang w:val="en-US"/>
              </w:rPr>
              <w:t>382</w:t>
            </w:r>
          </w:p>
        </w:tc>
        <w:tc>
          <w:tcPr>
            <w:tcW w:w="6378" w:type="dxa"/>
          </w:tcPr>
          <w:p w14:paraId="1FAD3888" w14:textId="5B572782" w:rsidR="005C25EF" w:rsidRPr="00517886" w:rsidRDefault="005C25EF" w:rsidP="005C25E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Multiply n by x</w:t>
            </w:r>
          </w:p>
        </w:tc>
      </w:tr>
      <w:tr w:rsidR="004E08A0" w14:paraId="72B8A9FB" w14:textId="77777777" w:rsidTr="008D2A1E">
        <w:tc>
          <w:tcPr>
            <w:tcW w:w="988" w:type="dxa"/>
          </w:tcPr>
          <w:p w14:paraId="6CB7090A" w14:textId="47E32BCC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6</w:t>
            </w:r>
          </w:p>
        </w:tc>
        <w:tc>
          <w:tcPr>
            <w:tcW w:w="1984" w:type="dxa"/>
          </w:tcPr>
          <w:p w14:paraId="44E2BFE4" w14:textId="0B2A050F" w:rsidR="004E08A0" w:rsidRPr="00AB45F5" w:rsidRDefault="00517886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 w:rsidRPr="00517886">
              <w:rPr>
                <w:rFonts w:ascii="F53" w:hAnsi="F53" w:cs="F53"/>
              </w:rPr>
              <w:t>STORE 381</w:t>
            </w:r>
          </w:p>
        </w:tc>
        <w:tc>
          <w:tcPr>
            <w:tcW w:w="6378" w:type="dxa"/>
          </w:tcPr>
          <w:p w14:paraId="49E86006" w14:textId="47AE7D10" w:rsidR="004E08A0" w:rsidRDefault="00517886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517886">
              <w:rPr>
                <w:rFonts w:cs="F53"/>
              </w:rPr>
              <w:t>Save new value of n</w:t>
            </w:r>
          </w:p>
        </w:tc>
      </w:tr>
      <w:tr w:rsidR="004E08A0" w14:paraId="6C6743E5" w14:textId="77777777" w:rsidTr="008D2A1E">
        <w:tc>
          <w:tcPr>
            <w:tcW w:w="988" w:type="dxa"/>
          </w:tcPr>
          <w:p w14:paraId="315E004A" w14:textId="6F186522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7</w:t>
            </w:r>
          </w:p>
        </w:tc>
        <w:tc>
          <w:tcPr>
            <w:tcW w:w="1984" w:type="dxa"/>
          </w:tcPr>
          <w:p w14:paraId="7E3DE554" w14:textId="03007552" w:rsidR="004E08A0" w:rsidRPr="00AB45F5" w:rsidRDefault="00517886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 w:rsidRPr="00517886">
              <w:rPr>
                <w:rFonts w:ascii="F53" w:hAnsi="F53" w:cs="F53"/>
              </w:rPr>
              <w:t>LOAD 382</w:t>
            </w:r>
          </w:p>
        </w:tc>
        <w:tc>
          <w:tcPr>
            <w:tcW w:w="6378" w:type="dxa"/>
          </w:tcPr>
          <w:p w14:paraId="2793CE8A" w14:textId="5C1A7D97" w:rsidR="004E08A0" w:rsidRDefault="00517886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517886">
              <w:rPr>
                <w:rFonts w:cs="F53"/>
              </w:rPr>
              <w:t xml:space="preserve">Load value </w:t>
            </w:r>
            <w:r w:rsidR="00A5299E">
              <w:rPr>
                <w:rFonts w:cs="F53"/>
                <w:lang w:val="en-US"/>
              </w:rPr>
              <w:t>x</w:t>
            </w:r>
            <w:r w:rsidRPr="00517886">
              <w:rPr>
                <w:rFonts w:cs="F53"/>
              </w:rPr>
              <w:t xml:space="preserve"> to ACC</w:t>
            </w:r>
          </w:p>
        </w:tc>
      </w:tr>
      <w:tr w:rsidR="00A5299E" w14:paraId="250F455B" w14:textId="77777777" w:rsidTr="008D2A1E">
        <w:tc>
          <w:tcPr>
            <w:tcW w:w="988" w:type="dxa"/>
          </w:tcPr>
          <w:p w14:paraId="50A49822" w14:textId="00FE3BB8" w:rsidR="00A5299E" w:rsidRPr="00517886" w:rsidRDefault="00A5299E" w:rsidP="00A5299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8</w:t>
            </w:r>
          </w:p>
        </w:tc>
        <w:tc>
          <w:tcPr>
            <w:tcW w:w="1984" w:type="dxa"/>
          </w:tcPr>
          <w:p w14:paraId="556D3893" w14:textId="47465C88" w:rsidR="00A5299E" w:rsidRPr="00A5299E" w:rsidRDefault="003F4EF4" w:rsidP="00A5299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UBTRACT</w:t>
            </w:r>
            <w:r w:rsidR="00A5299E" w:rsidRPr="00A5299E">
              <w:rPr>
                <w:rFonts w:ascii="F53" w:hAnsi="F53" w:cs="F53"/>
              </w:rPr>
              <w:t xml:space="preserve"> 38</w:t>
            </w:r>
            <w:r w:rsidR="00A5299E">
              <w:rPr>
                <w:rFonts w:ascii="F53" w:hAnsi="F53" w:cs="F53"/>
                <w:lang w:val="en-US"/>
              </w:rPr>
              <w:t>3</w:t>
            </w:r>
          </w:p>
        </w:tc>
        <w:tc>
          <w:tcPr>
            <w:tcW w:w="6378" w:type="dxa"/>
          </w:tcPr>
          <w:p w14:paraId="5A2052A4" w14:textId="72F7D7D4" w:rsidR="00A5299E" w:rsidRPr="00A5299E" w:rsidRDefault="00A5299E" w:rsidP="00A5299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5299E">
              <w:rPr>
                <w:rFonts w:cs="F53"/>
              </w:rPr>
              <w:t xml:space="preserve">ACC = </w:t>
            </w:r>
            <w:r>
              <w:rPr>
                <w:rFonts w:cs="F53"/>
                <w:lang w:val="en-US"/>
              </w:rPr>
              <w:t>x</w:t>
            </w:r>
            <w:r w:rsidRPr="00A5299E">
              <w:rPr>
                <w:rFonts w:cs="F53"/>
              </w:rPr>
              <w:t xml:space="preserve"> </w:t>
            </w:r>
            <w:r w:rsidR="003F4EF4">
              <w:rPr>
                <w:rFonts w:cs="F53"/>
                <w:lang w:val="en-US"/>
              </w:rPr>
              <w:t>-</w:t>
            </w:r>
            <w:r w:rsidRPr="00A5299E">
              <w:rPr>
                <w:rFonts w:cs="F53"/>
              </w:rPr>
              <w:t xml:space="preserve"> </w:t>
            </w:r>
            <w:r>
              <w:rPr>
                <w:rFonts w:cs="F53"/>
                <w:lang w:val="en-US"/>
              </w:rPr>
              <w:t>1</w:t>
            </w:r>
          </w:p>
        </w:tc>
      </w:tr>
      <w:tr w:rsidR="004E08A0" w14:paraId="7CC914AF" w14:textId="77777777" w:rsidTr="008D2A1E">
        <w:tc>
          <w:tcPr>
            <w:tcW w:w="988" w:type="dxa"/>
          </w:tcPr>
          <w:p w14:paraId="55E47D7D" w14:textId="164B7310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9</w:t>
            </w:r>
          </w:p>
        </w:tc>
        <w:tc>
          <w:tcPr>
            <w:tcW w:w="1984" w:type="dxa"/>
          </w:tcPr>
          <w:p w14:paraId="39AEFE8D" w14:textId="08F4DA4A" w:rsidR="004E08A0" w:rsidRPr="00AB45F5" w:rsidRDefault="00A5299E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 w:rsidRPr="00A5299E">
              <w:rPr>
                <w:rFonts w:ascii="F53" w:hAnsi="F53" w:cs="F53"/>
              </w:rPr>
              <w:t>STORE 382</w:t>
            </w:r>
          </w:p>
        </w:tc>
        <w:tc>
          <w:tcPr>
            <w:tcW w:w="6378" w:type="dxa"/>
          </w:tcPr>
          <w:p w14:paraId="09682E68" w14:textId="46ECFC1A" w:rsidR="004E08A0" w:rsidRDefault="00A5299E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5299E">
              <w:rPr>
                <w:rFonts w:cs="F53"/>
                <w:lang w:val="en-US"/>
              </w:rPr>
              <w:t xml:space="preserve">Save new value of </w:t>
            </w:r>
            <w:r>
              <w:rPr>
                <w:rFonts w:cs="F53"/>
                <w:lang w:val="en-US"/>
              </w:rPr>
              <w:t>x</w:t>
            </w:r>
          </w:p>
        </w:tc>
      </w:tr>
      <w:tr w:rsidR="004E08A0" w14:paraId="0010DD1E" w14:textId="77777777" w:rsidTr="008D2A1E">
        <w:tc>
          <w:tcPr>
            <w:tcW w:w="988" w:type="dxa"/>
          </w:tcPr>
          <w:p w14:paraId="492B73A9" w14:textId="47739A83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0</w:t>
            </w:r>
          </w:p>
        </w:tc>
        <w:tc>
          <w:tcPr>
            <w:tcW w:w="1984" w:type="dxa"/>
          </w:tcPr>
          <w:p w14:paraId="2300FE6D" w14:textId="0497A81F" w:rsidR="004E08A0" w:rsidRPr="00A5299E" w:rsidRDefault="00A5299E" w:rsidP="00A5299E">
            <w:pPr>
              <w:autoSpaceDE w:val="0"/>
              <w:autoSpaceDN w:val="0"/>
              <w:adjustRightInd w:val="0"/>
              <w:rPr>
                <w:rFonts w:cs="F53"/>
              </w:rPr>
            </w:pPr>
            <w:r w:rsidRPr="00A5299E">
              <w:rPr>
                <w:rFonts w:ascii="F53" w:hAnsi="F53" w:cs="F53"/>
              </w:rPr>
              <w:t>JUMP 373</w:t>
            </w:r>
          </w:p>
        </w:tc>
        <w:tc>
          <w:tcPr>
            <w:tcW w:w="6378" w:type="dxa"/>
          </w:tcPr>
          <w:p w14:paraId="782D61E1" w14:textId="224CE885" w:rsidR="004E08A0" w:rsidRDefault="00A5299E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5299E">
              <w:rPr>
                <w:rFonts w:cs="F53"/>
                <w:lang w:val="en-US"/>
              </w:rPr>
              <w:t>Jump to beginning of iteration</w:t>
            </w:r>
          </w:p>
        </w:tc>
      </w:tr>
      <w:tr w:rsidR="004E08A0" w14:paraId="78E52FC6" w14:textId="77777777" w:rsidTr="008D2A1E">
        <w:tc>
          <w:tcPr>
            <w:tcW w:w="988" w:type="dxa"/>
          </w:tcPr>
          <w:p w14:paraId="21FF7C6D" w14:textId="17628500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381</w:t>
            </w:r>
          </w:p>
        </w:tc>
        <w:tc>
          <w:tcPr>
            <w:tcW w:w="1984" w:type="dxa"/>
          </w:tcPr>
          <w:p w14:paraId="615521BC" w14:textId="3E517A0B" w:rsidR="004E08A0" w:rsidRPr="00AB45F5" w:rsidRDefault="00A5299E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  <w:lang w:val="en-US"/>
              </w:rPr>
              <w:t>n</w:t>
            </w:r>
          </w:p>
        </w:tc>
        <w:tc>
          <w:tcPr>
            <w:tcW w:w="6378" w:type="dxa"/>
          </w:tcPr>
          <w:p w14:paraId="19FC235C" w14:textId="17728E24" w:rsidR="004E08A0" w:rsidRDefault="00A5299E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5299E">
              <w:rPr>
                <w:rFonts w:cs="F53"/>
              </w:rPr>
              <w:t>Parameter</w:t>
            </w:r>
          </w:p>
        </w:tc>
      </w:tr>
      <w:tr w:rsidR="003F4EF4" w14:paraId="0CCD5C38" w14:textId="77777777" w:rsidTr="008D2A1E">
        <w:tc>
          <w:tcPr>
            <w:tcW w:w="988" w:type="dxa"/>
          </w:tcPr>
          <w:p w14:paraId="0B66B758" w14:textId="440E82E1" w:rsidR="003F4EF4" w:rsidRPr="00517886" w:rsidRDefault="003F4EF4" w:rsidP="003F4EF4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2</w:t>
            </w:r>
          </w:p>
        </w:tc>
        <w:tc>
          <w:tcPr>
            <w:tcW w:w="1984" w:type="dxa"/>
          </w:tcPr>
          <w:p w14:paraId="7E945A8B" w14:textId="06B595C3" w:rsidR="003F4EF4" w:rsidRPr="00AB45F5" w:rsidRDefault="003F4EF4" w:rsidP="003F4EF4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1C6293D0" w14:textId="1B375880" w:rsidR="003F4EF4" w:rsidRDefault="003F4EF4" w:rsidP="003F4EF4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>Function value</w:t>
            </w:r>
            <w:r>
              <w:rPr>
                <w:rFonts w:cs="F53"/>
                <w:lang w:val="en-US"/>
              </w:rPr>
              <w:t xml:space="preserve"> x</w:t>
            </w:r>
          </w:p>
        </w:tc>
      </w:tr>
      <w:tr w:rsidR="004E08A0" w14:paraId="0B518817" w14:textId="77777777" w:rsidTr="008D2A1E">
        <w:tc>
          <w:tcPr>
            <w:tcW w:w="988" w:type="dxa"/>
          </w:tcPr>
          <w:p w14:paraId="3D579906" w14:textId="0650A886" w:rsidR="004E08A0" w:rsidRPr="00517886" w:rsidRDefault="00517886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3</w:t>
            </w:r>
          </w:p>
        </w:tc>
        <w:tc>
          <w:tcPr>
            <w:tcW w:w="1984" w:type="dxa"/>
          </w:tcPr>
          <w:p w14:paraId="64965C5C" w14:textId="3A65F499" w:rsidR="004E08A0" w:rsidRPr="00AB45F5" w:rsidRDefault="00A5299E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776225D0" w14:textId="684592F5" w:rsidR="004E08A0" w:rsidRPr="00F250C5" w:rsidRDefault="00A5299E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5299E">
              <w:rPr>
                <w:rFonts w:cs="F53"/>
                <w:lang w:val="en-US"/>
              </w:rPr>
              <w:t>Number constant</w:t>
            </w:r>
          </w:p>
        </w:tc>
      </w:tr>
    </w:tbl>
    <w:p w14:paraId="5BE0883C" w14:textId="6AF77AB9" w:rsidR="0010627C" w:rsidRDefault="0010627C">
      <w:pPr>
        <w:rPr>
          <w:lang w:val="en-US"/>
        </w:rPr>
      </w:pPr>
      <w:r>
        <w:rPr>
          <w:lang w:val="en-US"/>
        </w:rPr>
        <w:t>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6378"/>
      </w:tblGrid>
      <w:tr w:rsidR="00C079B7" w14:paraId="392174AF" w14:textId="77777777" w:rsidTr="008D2A1E">
        <w:tc>
          <w:tcPr>
            <w:tcW w:w="988" w:type="dxa"/>
          </w:tcPr>
          <w:p w14:paraId="39957768" w14:textId="77777777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1984" w:type="dxa"/>
          </w:tcPr>
          <w:p w14:paraId="3612A946" w14:textId="77777777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Command</w:t>
            </w:r>
          </w:p>
        </w:tc>
        <w:tc>
          <w:tcPr>
            <w:tcW w:w="6378" w:type="dxa"/>
          </w:tcPr>
          <w:p w14:paraId="04F4A9C4" w14:textId="77777777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Explanation</w:t>
            </w:r>
          </w:p>
        </w:tc>
      </w:tr>
      <w:tr w:rsidR="00C079B7" w14:paraId="4F6C5EFE" w14:textId="77777777" w:rsidTr="008D2A1E">
        <w:tc>
          <w:tcPr>
            <w:tcW w:w="988" w:type="dxa"/>
          </w:tcPr>
          <w:p w14:paraId="5386250E" w14:textId="77777777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371</w:t>
            </w:r>
          </w:p>
        </w:tc>
        <w:tc>
          <w:tcPr>
            <w:tcW w:w="1984" w:type="dxa"/>
          </w:tcPr>
          <w:p w14:paraId="5C486EDD" w14:textId="545AA472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</w:rPr>
              <w:t xml:space="preserve">LOAD </w:t>
            </w:r>
            <w:r>
              <w:rPr>
                <w:rFonts w:ascii="F53" w:hAnsi="F53" w:cs="F53"/>
                <w:lang w:val="en-US"/>
              </w:rPr>
              <w:t>38</w:t>
            </w:r>
            <w:r w:rsidR="003F4EF4">
              <w:rPr>
                <w:rFonts w:ascii="F53" w:hAnsi="F53" w:cs="F53"/>
                <w:lang w:val="en-US"/>
              </w:rPr>
              <w:t>6</w:t>
            </w:r>
          </w:p>
        </w:tc>
        <w:tc>
          <w:tcPr>
            <w:tcW w:w="6378" w:type="dxa"/>
          </w:tcPr>
          <w:p w14:paraId="61D1F9E3" w14:textId="77777777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Load 1 to ACC</w:t>
            </w:r>
          </w:p>
        </w:tc>
      </w:tr>
      <w:tr w:rsidR="00C079B7" w14:paraId="780BF0F0" w14:textId="77777777" w:rsidTr="008D2A1E">
        <w:tc>
          <w:tcPr>
            <w:tcW w:w="988" w:type="dxa"/>
          </w:tcPr>
          <w:p w14:paraId="0B8514D6" w14:textId="77777777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2</w:t>
            </w:r>
          </w:p>
        </w:tc>
        <w:tc>
          <w:tcPr>
            <w:tcW w:w="1984" w:type="dxa"/>
          </w:tcPr>
          <w:p w14:paraId="0B7D1210" w14:textId="1B334884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STORE </w:t>
            </w:r>
            <w:r>
              <w:rPr>
                <w:rFonts w:ascii="F53" w:hAnsi="F53" w:cs="F53"/>
                <w:lang w:val="en-US"/>
              </w:rPr>
              <w:t>38</w:t>
            </w:r>
            <w:r w:rsidR="003F4EF4">
              <w:rPr>
                <w:rFonts w:ascii="F53" w:hAnsi="F53" w:cs="F53"/>
                <w:lang w:val="en-US"/>
              </w:rPr>
              <w:t>5</w:t>
            </w:r>
          </w:p>
        </w:tc>
        <w:tc>
          <w:tcPr>
            <w:tcW w:w="6378" w:type="dxa"/>
          </w:tcPr>
          <w:p w14:paraId="582AABC1" w14:textId="77777777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4E08A0">
              <w:rPr>
                <w:rFonts w:cs="F53"/>
                <w:lang w:val="en-US"/>
              </w:rPr>
              <w:t xml:space="preserve">Store 1 as </w:t>
            </w:r>
            <w:r>
              <w:rPr>
                <w:rFonts w:cs="F53"/>
                <w:lang w:val="en-US"/>
              </w:rPr>
              <w:t xml:space="preserve">initial </w:t>
            </w:r>
            <w:r w:rsidRPr="004E08A0">
              <w:rPr>
                <w:rFonts w:cs="F53"/>
                <w:lang w:val="en-US"/>
              </w:rPr>
              <w:t>value</w:t>
            </w:r>
            <w:r>
              <w:rPr>
                <w:rFonts w:cs="F53"/>
                <w:lang w:val="en-US"/>
              </w:rPr>
              <w:t xml:space="preserve"> of x</w:t>
            </w:r>
          </w:p>
        </w:tc>
      </w:tr>
      <w:tr w:rsidR="00C079B7" w14:paraId="14271BC0" w14:textId="77777777" w:rsidTr="008D2A1E">
        <w:tc>
          <w:tcPr>
            <w:tcW w:w="988" w:type="dxa"/>
          </w:tcPr>
          <w:p w14:paraId="0322F63A" w14:textId="1027EB62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</w:t>
            </w:r>
            <w:r w:rsidR="005C25EF">
              <w:rPr>
                <w:rFonts w:cs="F53"/>
                <w:lang w:val="en-US"/>
              </w:rPr>
              <w:t>3</w:t>
            </w:r>
          </w:p>
        </w:tc>
        <w:tc>
          <w:tcPr>
            <w:tcW w:w="1984" w:type="dxa"/>
          </w:tcPr>
          <w:p w14:paraId="6F4CBBBA" w14:textId="0D643020" w:rsidR="00C079B7" w:rsidRPr="003F4EF4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JUMPZERO </w:t>
            </w:r>
            <w:r w:rsidR="003F4EF4">
              <w:rPr>
                <w:rFonts w:ascii="F53" w:hAnsi="F53" w:cs="F53"/>
              </w:rPr>
              <w:t>3</w:t>
            </w:r>
            <w:r w:rsidR="003F4EF4">
              <w:rPr>
                <w:rFonts w:ascii="F53" w:hAnsi="F53" w:cs="F53"/>
                <w:lang w:val="en-US"/>
              </w:rPr>
              <w:t>87</w:t>
            </w:r>
          </w:p>
        </w:tc>
        <w:tc>
          <w:tcPr>
            <w:tcW w:w="6378" w:type="dxa"/>
          </w:tcPr>
          <w:p w14:paraId="6DCAB24D" w14:textId="6B6703FE" w:rsidR="00C079B7" w:rsidRPr="00AB45F5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If n = 0, jump to (</w:t>
            </w:r>
            <w:r w:rsidR="003F4EF4">
              <w:rPr>
                <w:rFonts w:cs="F53"/>
                <w:lang w:val="en-US"/>
              </w:rPr>
              <w:t>386</w:t>
            </w:r>
            <w:r>
              <w:rPr>
                <w:rFonts w:cs="F53"/>
                <w:lang w:val="en-US"/>
              </w:rPr>
              <w:t>)</w:t>
            </w:r>
          </w:p>
        </w:tc>
      </w:tr>
      <w:tr w:rsidR="00C079B7" w14:paraId="40EE106C" w14:textId="77777777" w:rsidTr="008D2A1E">
        <w:tc>
          <w:tcPr>
            <w:tcW w:w="988" w:type="dxa"/>
          </w:tcPr>
          <w:p w14:paraId="3B605E41" w14:textId="7FB6C004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</w:t>
            </w:r>
            <w:r w:rsidR="005C25EF">
              <w:rPr>
                <w:rFonts w:cs="F53"/>
                <w:lang w:val="en-US"/>
              </w:rPr>
              <w:t>4</w:t>
            </w:r>
          </w:p>
        </w:tc>
        <w:tc>
          <w:tcPr>
            <w:tcW w:w="1984" w:type="dxa"/>
          </w:tcPr>
          <w:p w14:paraId="7B0CC4B8" w14:textId="6BD920A0" w:rsidR="00C079B7" w:rsidRPr="0010627C" w:rsidRDefault="0010627C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JUMPSUB 3</w:t>
            </w:r>
            <w:r w:rsidR="003F4EF4">
              <w:rPr>
                <w:rFonts w:ascii="F53" w:hAnsi="F53" w:cs="F53"/>
                <w:lang w:val="en-US"/>
              </w:rPr>
              <w:t>79</w:t>
            </w:r>
          </w:p>
        </w:tc>
        <w:tc>
          <w:tcPr>
            <w:tcW w:w="6378" w:type="dxa"/>
          </w:tcPr>
          <w:p w14:paraId="33E3B045" w14:textId="34F48E71" w:rsidR="00C079B7" w:rsidRPr="00517886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Execute subprogram</w:t>
            </w:r>
          </w:p>
        </w:tc>
      </w:tr>
      <w:tr w:rsidR="00C079B7" w14:paraId="4863BACF" w14:textId="77777777" w:rsidTr="008D2A1E">
        <w:tc>
          <w:tcPr>
            <w:tcW w:w="988" w:type="dxa"/>
          </w:tcPr>
          <w:p w14:paraId="67C94C5E" w14:textId="63269516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</w:t>
            </w:r>
            <w:r w:rsidR="005C25EF">
              <w:rPr>
                <w:rFonts w:cs="F53"/>
                <w:lang w:val="en-US"/>
              </w:rPr>
              <w:t>5</w:t>
            </w:r>
          </w:p>
        </w:tc>
        <w:tc>
          <w:tcPr>
            <w:tcW w:w="1984" w:type="dxa"/>
          </w:tcPr>
          <w:p w14:paraId="30839CEC" w14:textId="5E1FD2C0" w:rsidR="00C079B7" w:rsidRPr="003F4EF4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 w:rsidRPr="00517886">
              <w:rPr>
                <w:rFonts w:ascii="F53" w:hAnsi="F53" w:cs="F53"/>
              </w:rPr>
              <w:t>LOAD 38</w:t>
            </w:r>
            <w:r w:rsidR="003F4EF4">
              <w:rPr>
                <w:rFonts w:ascii="F53" w:hAnsi="F53" w:cs="F53"/>
                <w:lang w:val="en-US"/>
              </w:rPr>
              <w:t>5</w:t>
            </w:r>
          </w:p>
        </w:tc>
        <w:tc>
          <w:tcPr>
            <w:tcW w:w="6378" w:type="dxa"/>
          </w:tcPr>
          <w:p w14:paraId="4427DD5B" w14:textId="77777777" w:rsidR="00C079B7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517886">
              <w:rPr>
                <w:rFonts w:cs="F53"/>
              </w:rPr>
              <w:t xml:space="preserve">Load value </w:t>
            </w:r>
            <w:r>
              <w:rPr>
                <w:rFonts w:cs="F53"/>
                <w:lang w:val="en-US"/>
              </w:rPr>
              <w:t>x</w:t>
            </w:r>
            <w:r w:rsidRPr="00517886">
              <w:rPr>
                <w:rFonts w:cs="F53"/>
              </w:rPr>
              <w:t xml:space="preserve"> to ACC</w:t>
            </w:r>
          </w:p>
        </w:tc>
      </w:tr>
      <w:tr w:rsidR="00C079B7" w14:paraId="492BE6DC" w14:textId="77777777" w:rsidTr="008D2A1E">
        <w:tc>
          <w:tcPr>
            <w:tcW w:w="988" w:type="dxa"/>
          </w:tcPr>
          <w:p w14:paraId="35026D5E" w14:textId="5B578B8D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</w:t>
            </w:r>
            <w:r w:rsidR="005C25EF">
              <w:rPr>
                <w:rFonts w:cs="F53"/>
                <w:lang w:val="en-US"/>
              </w:rPr>
              <w:t>6</w:t>
            </w:r>
          </w:p>
        </w:tc>
        <w:tc>
          <w:tcPr>
            <w:tcW w:w="1984" w:type="dxa"/>
          </w:tcPr>
          <w:p w14:paraId="392A84A4" w14:textId="57ADEDEA" w:rsidR="00C079B7" w:rsidRPr="00A5299E" w:rsidRDefault="003F4EF4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SUBTRACT</w:t>
            </w:r>
            <w:r w:rsidR="00C079B7" w:rsidRPr="00A5299E">
              <w:rPr>
                <w:rFonts w:ascii="F53" w:hAnsi="F53" w:cs="F53"/>
              </w:rPr>
              <w:t xml:space="preserve"> 38</w:t>
            </w:r>
            <w:r>
              <w:rPr>
                <w:rFonts w:ascii="F53" w:hAnsi="F53" w:cs="F53"/>
                <w:lang w:val="en-US"/>
              </w:rPr>
              <w:t>6</w:t>
            </w:r>
          </w:p>
        </w:tc>
        <w:tc>
          <w:tcPr>
            <w:tcW w:w="6378" w:type="dxa"/>
          </w:tcPr>
          <w:p w14:paraId="2F2F6B16" w14:textId="0E427151" w:rsidR="00C079B7" w:rsidRPr="00A5299E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5299E">
              <w:rPr>
                <w:rFonts w:cs="F53"/>
              </w:rPr>
              <w:t xml:space="preserve">ACC = </w:t>
            </w:r>
            <w:r>
              <w:rPr>
                <w:rFonts w:cs="F53"/>
                <w:lang w:val="en-US"/>
              </w:rPr>
              <w:t>x</w:t>
            </w:r>
            <w:r w:rsidRPr="00A5299E">
              <w:rPr>
                <w:rFonts w:cs="F53"/>
              </w:rPr>
              <w:t xml:space="preserve"> </w:t>
            </w:r>
            <w:r w:rsidR="003F4EF4">
              <w:rPr>
                <w:rFonts w:cs="F53"/>
                <w:lang w:val="en-US"/>
              </w:rPr>
              <w:t>-</w:t>
            </w:r>
            <w:r w:rsidRPr="00A5299E">
              <w:rPr>
                <w:rFonts w:cs="F53"/>
              </w:rPr>
              <w:t xml:space="preserve"> </w:t>
            </w:r>
            <w:r>
              <w:rPr>
                <w:rFonts w:cs="F53"/>
                <w:lang w:val="en-US"/>
              </w:rPr>
              <w:t>1</w:t>
            </w:r>
          </w:p>
        </w:tc>
      </w:tr>
      <w:tr w:rsidR="00C079B7" w14:paraId="35056FFF" w14:textId="77777777" w:rsidTr="008D2A1E">
        <w:tc>
          <w:tcPr>
            <w:tcW w:w="988" w:type="dxa"/>
          </w:tcPr>
          <w:p w14:paraId="344464C8" w14:textId="116BD952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7</w:t>
            </w:r>
            <w:r w:rsidR="005C25EF">
              <w:rPr>
                <w:rFonts w:cs="F53"/>
                <w:lang w:val="en-US"/>
              </w:rPr>
              <w:t>7</w:t>
            </w:r>
          </w:p>
        </w:tc>
        <w:tc>
          <w:tcPr>
            <w:tcW w:w="1984" w:type="dxa"/>
          </w:tcPr>
          <w:p w14:paraId="3EDB24D9" w14:textId="58111169" w:rsidR="00C079B7" w:rsidRPr="003F4EF4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 w:rsidRPr="00A5299E">
              <w:rPr>
                <w:rFonts w:ascii="F53" w:hAnsi="F53" w:cs="F53"/>
              </w:rPr>
              <w:t>STORE 38</w:t>
            </w:r>
            <w:r w:rsidR="003F4EF4">
              <w:rPr>
                <w:rFonts w:ascii="F53" w:hAnsi="F53" w:cs="F53"/>
                <w:lang w:val="en-US"/>
              </w:rPr>
              <w:t>5</w:t>
            </w:r>
          </w:p>
        </w:tc>
        <w:tc>
          <w:tcPr>
            <w:tcW w:w="6378" w:type="dxa"/>
          </w:tcPr>
          <w:p w14:paraId="78216AA7" w14:textId="77777777" w:rsidR="00C079B7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5299E">
              <w:rPr>
                <w:rFonts w:cs="F53"/>
                <w:lang w:val="en-US"/>
              </w:rPr>
              <w:t xml:space="preserve">Save new value of </w:t>
            </w:r>
            <w:r>
              <w:rPr>
                <w:rFonts w:cs="F53"/>
                <w:lang w:val="en-US"/>
              </w:rPr>
              <w:t>x</w:t>
            </w:r>
          </w:p>
        </w:tc>
      </w:tr>
      <w:tr w:rsidR="00C079B7" w14:paraId="01FFC776" w14:textId="77777777" w:rsidTr="008D2A1E">
        <w:tc>
          <w:tcPr>
            <w:tcW w:w="988" w:type="dxa"/>
          </w:tcPr>
          <w:p w14:paraId="2CA64FB2" w14:textId="6DBE8EF5" w:rsidR="00C079B7" w:rsidRPr="00517886" w:rsidRDefault="00C079B7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</w:t>
            </w:r>
            <w:r w:rsidR="005C25EF">
              <w:rPr>
                <w:rFonts w:cs="F53"/>
                <w:lang w:val="en-US"/>
              </w:rPr>
              <w:t>78</w:t>
            </w:r>
          </w:p>
        </w:tc>
        <w:tc>
          <w:tcPr>
            <w:tcW w:w="1984" w:type="dxa"/>
          </w:tcPr>
          <w:p w14:paraId="034C3323" w14:textId="77777777" w:rsidR="00C079B7" w:rsidRPr="00A5299E" w:rsidRDefault="00C079B7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 w:rsidRPr="00A5299E">
              <w:rPr>
                <w:rFonts w:ascii="F53" w:hAnsi="F53" w:cs="F53"/>
              </w:rPr>
              <w:t>JUMP 373</w:t>
            </w:r>
          </w:p>
        </w:tc>
        <w:tc>
          <w:tcPr>
            <w:tcW w:w="6378" w:type="dxa"/>
          </w:tcPr>
          <w:p w14:paraId="1D528688" w14:textId="77777777" w:rsidR="00C079B7" w:rsidRDefault="00C079B7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 w:rsidRPr="00A5299E">
              <w:rPr>
                <w:rFonts w:cs="F53"/>
                <w:lang w:val="en-US"/>
              </w:rPr>
              <w:t>Jump to beginning of iteration</w:t>
            </w:r>
          </w:p>
        </w:tc>
      </w:tr>
    </w:tbl>
    <w:p w14:paraId="281E9DB9" w14:textId="1FB2756B" w:rsidR="00C079B7" w:rsidRDefault="00C079B7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984"/>
        <w:gridCol w:w="6378"/>
      </w:tblGrid>
      <w:tr w:rsidR="0010627C" w14:paraId="5C0724B5" w14:textId="77777777" w:rsidTr="008D2A1E">
        <w:tc>
          <w:tcPr>
            <w:tcW w:w="988" w:type="dxa"/>
          </w:tcPr>
          <w:p w14:paraId="17762B45" w14:textId="77777777" w:rsidR="0010627C" w:rsidRPr="00AB45F5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Address</w:t>
            </w:r>
          </w:p>
        </w:tc>
        <w:tc>
          <w:tcPr>
            <w:tcW w:w="1984" w:type="dxa"/>
          </w:tcPr>
          <w:p w14:paraId="2B66BDA0" w14:textId="77777777" w:rsidR="0010627C" w:rsidRPr="00AB45F5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Command</w:t>
            </w:r>
          </w:p>
        </w:tc>
        <w:tc>
          <w:tcPr>
            <w:tcW w:w="6378" w:type="dxa"/>
          </w:tcPr>
          <w:p w14:paraId="1F856883" w14:textId="77777777" w:rsidR="0010627C" w:rsidRPr="00AB45F5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b/>
                <w:bCs/>
                <w:lang w:val="en-US"/>
              </w:rPr>
            </w:pPr>
            <w:r w:rsidRPr="00AB45F5">
              <w:rPr>
                <w:rFonts w:cs="F53"/>
                <w:b/>
                <w:bCs/>
                <w:lang w:val="en-US"/>
              </w:rPr>
              <w:t>Explanation</w:t>
            </w:r>
          </w:p>
        </w:tc>
      </w:tr>
      <w:tr w:rsidR="0010627C" w14:paraId="058AB038" w14:textId="77777777" w:rsidTr="008D2A1E">
        <w:tc>
          <w:tcPr>
            <w:tcW w:w="988" w:type="dxa"/>
          </w:tcPr>
          <w:p w14:paraId="191819A9" w14:textId="747DE04E" w:rsidR="0010627C" w:rsidRPr="00517886" w:rsidRDefault="0010627C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3</w:t>
            </w:r>
            <w:r w:rsidR="005C25EF">
              <w:rPr>
                <w:rFonts w:ascii="F53" w:hAnsi="F53" w:cs="F53"/>
                <w:lang w:val="en-US"/>
              </w:rPr>
              <w:t>79</w:t>
            </w:r>
          </w:p>
        </w:tc>
        <w:tc>
          <w:tcPr>
            <w:tcW w:w="1984" w:type="dxa"/>
          </w:tcPr>
          <w:p w14:paraId="4C9D1D12" w14:textId="49F5D15B" w:rsidR="0010627C" w:rsidRPr="0010627C" w:rsidRDefault="0010627C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0</w:t>
            </w:r>
            <w:r w:rsidR="00147783">
              <w:rPr>
                <w:rFonts w:ascii="F53" w:hAnsi="F53" w:cs="F53"/>
                <w:lang w:val="en-US"/>
              </w:rPr>
              <w:t xml:space="preserve"> / 37</w:t>
            </w:r>
            <w:r w:rsidR="003F4EF4">
              <w:rPr>
                <w:rFonts w:ascii="F53" w:hAnsi="F53" w:cs="F53"/>
                <w:lang w:val="en-US"/>
              </w:rPr>
              <w:t>5</w:t>
            </w:r>
          </w:p>
        </w:tc>
        <w:tc>
          <w:tcPr>
            <w:tcW w:w="6378" w:type="dxa"/>
          </w:tcPr>
          <w:p w14:paraId="4271099D" w14:textId="4B5DB125" w:rsidR="0010627C" w:rsidRPr="00AB45F5" w:rsidRDefault="00147783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147783">
              <w:rPr>
                <w:rFonts w:cs="F53"/>
                <w:lang w:val="en-US"/>
              </w:rPr>
              <w:t>Begin / Return</w:t>
            </w:r>
          </w:p>
        </w:tc>
      </w:tr>
      <w:tr w:rsidR="005C25EF" w14:paraId="2DF6F37F" w14:textId="77777777" w:rsidTr="008D2A1E">
        <w:tc>
          <w:tcPr>
            <w:tcW w:w="988" w:type="dxa"/>
          </w:tcPr>
          <w:p w14:paraId="34970233" w14:textId="3FD5A131" w:rsidR="005C25EF" w:rsidRPr="00517886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</w:t>
            </w:r>
            <w:r>
              <w:rPr>
                <w:rFonts w:cs="F53"/>
                <w:lang w:val="en-US"/>
              </w:rPr>
              <w:t>80</w:t>
            </w:r>
          </w:p>
        </w:tc>
        <w:tc>
          <w:tcPr>
            <w:tcW w:w="1984" w:type="dxa"/>
          </w:tcPr>
          <w:p w14:paraId="203C3EAA" w14:textId="0A33F95B" w:rsidR="005C25EF" w:rsidRPr="00517886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LOAD 38</w:t>
            </w:r>
            <w:r w:rsidR="003F4EF4">
              <w:rPr>
                <w:rFonts w:cs="F53"/>
                <w:lang w:val="en-US"/>
              </w:rPr>
              <w:t>4</w:t>
            </w:r>
          </w:p>
        </w:tc>
        <w:tc>
          <w:tcPr>
            <w:tcW w:w="6378" w:type="dxa"/>
          </w:tcPr>
          <w:p w14:paraId="423CB4F5" w14:textId="25578517" w:rsidR="005C25EF" w:rsidRPr="00AB45F5" w:rsidRDefault="005C25EF" w:rsidP="005C25E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Load n to ACC</w:t>
            </w:r>
          </w:p>
        </w:tc>
      </w:tr>
      <w:tr w:rsidR="005C25EF" w14:paraId="5328D645" w14:textId="77777777" w:rsidTr="008D2A1E">
        <w:tc>
          <w:tcPr>
            <w:tcW w:w="988" w:type="dxa"/>
          </w:tcPr>
          <w:p w14:paraId="75E81677" w14:textId="6706137D" w:rsidR="005C25EF" w:rsidRPr="00517886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</w:t>
            </w:r>
            <w:r>
              <w:rPr>
                <w:rFonts w:cs="F53"/>
                <w:lang w:val="en-US"/>
              </w:rPr>
              <w:t>81</w:t>
            </w:r>
          </w:p>
        </w:tc>
        <w:tc>
          <w:tcPr>
            <w:tcW w:w="1984" w:type="dxa"/>
          </w:tcPr>
          <w:p w14:paraId="63B2D06F" w14:textId="05FD2E3A" w:rsidR="005C25EF" w:rsidRPr="005F248F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ascii="F53" w:hAnsi="F53" w:cs="F53"/>
              </w:rPr>
              <w:t xml:space="preserve">MULTIPLY </w:t>
            </w:r>
            <w:r>
              <w:rPr>
                <w:rFonts w:ascii="F53" w:hAnsi="F53" w:cs="F53"/>
                <w:lang w:val="en-US"/>
              </w:rPr>
              <w:t>38</w:t>
            </w:r>
            <w:r w:rsidR="003F4EF4">
              <w:rPr>
                <w:rFonts w:ascii="F53" w:hAnsi="F53" w:cs="F53"/>
                <w:lang w:val="en-US"/>
              </w:rPr>
              <w:t>5</w:t>
            </w:r>
          </w:p>
        </w:tc>
        <w:tc>
          <w:tcPr>
            <w:tcW w:w="6378" w:type="dxa"/>
          </w:tcPr>
          <w:p w14:paraId="5DF3203E" w14:textId="063475CE" w:rsidR="005C25EF" w:rsidRPr="00AB45F5" w:rsidRDefault="005C25EF" w:rsidP="005C25E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Multiply n by x</w:t>
            </w:r>
          </w:p>
        </w:tc>
      </w:tr>
      <w:tr w:rsidR="005C25EF" w14:paraId="0DE71AE4" w14:textId="77777777" w:rsidTr="008D2A1E">
        <w:tc>
          <w:tcPr>
            <w:tcW w:w="988" w:type="dxa"/>
          </w:tcPr>
          <w:p w14:paraId="60B0F68C" w14:textId="35989C6F" w:rsidR="005C25EF" w:rsidRPr="00517886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</w:t>
            </w:r>
            <w:r>
              <w:rPr>
                <w:rFonts w:cs="F53"/>
                <w:lang w:val="en-US"/>
              </w:rPr>
              <w:t>82</w:t>
            </w:r>
          </w:p>
        </w:tc>
        <w:tc>
          <w:tcPr>
            <w:tcW w:w="1984" w:type="dxa"/>
          </w:tcPr>
          <w:p w14:paraId="7FEF3EC2" w14:textId="1260FD4C" w:rsidR="005C25EF" w:rsidRPr="003F4EF4" w:rsidRDefault="005C25EF" w:rsidP="005C25EF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 w:rsidRPr="00517886">
              <w:rPr>
                <w:rFonts w:ascii="F53" w:hAnsi="F53" w:cs="F53"/>
              </w:rPr>
              <w:t>STORE 38</w:t>
            </w:r>
            <w:r w:rsidR="003F4EF4">
              <w:rPr>
                <w:rFonts w:ascii="F53" w:hAnsi="F53" w:cs="F53"/>
                <w:lang w:val="en-US"/>
              </w:rPr>
              <w:t>4</w:t>
            </w:r>
          </w:p>
        </w:tc>
        <w:tc>
          <w:tcPr>
            <w:tcW w:w="6378" w:type="dxa"/>
          </w:tcPr>
          <w:p w14:paraId="184799E1" w14:textId="1F320729" w:rsidR="005C25EF" w:rsidRPr="00AB45F5" w:rsidRDefault="005C25EF" w:rsidP="005C25EF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517886">
              <w:rPr>
                <w:rFonts w:cs="F53"/>
              </w:rPr>
              <w:t>Save new value of n</w:t>
            </w:r>
          </w:p>
        </w:tc>
      </w:tr>
      <w:tr w:rsidR="0010627C" w14:paraId="469E74FA" w14:textId="77777777" w:rsidTr="008D2A1E">
        <w:tc>
          <w:tcPr>
            <w:tcW w:w="988" w:type="dxa"/>
          </w:tcPr>
          <w:p w14:paraId="0DF9F483" w14:textId="63213EEF" w:rsidR="0010627C" w:rsidRPr="00517886" w:rsidRDefault="003F4EF4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3</w:t>
            </w:r>
          </w:p>
        </w:tc>
        <w:tc>
          <w:tcPr>
            <w:tcW w:w="1984" w:type="dxa"/>
          </w:tcPr>
          <w:p w14:paraId="49260641" w14:textId="249391B2" w:rsidR="0010627C" w:rsidRPr="003F4EF4" w:rsidRDefault="003F4EF4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RETURN 379</w:t>
            </w:r>
          </w:p>
        </w:tc>
        <w:tc>
          <w:tcPr>
            <w:tcW w:w="6378" w:type="dxa"/>
          </w:tcPr>
          <w:p w14:paraId="52CABC16" w14:textId="32FE00E4" w:rsidR="0010627C" w:rsidRPr="003F4EF4" w:rsidRDefault="003F4EF4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Return to main program</w:t>
            </w:r>
          </w:p>
        </w:tc>
      </w:tr>
      <w:tr w:rsidR="003F4EF4" w14:paraId="416B1769" w14:textId="77777777" w:rsidTr="008D2A1E">
        <w:tc>
          <w:tcPr>
            <w:tcW w:w="988" w:type="dxa"/>
          </w:tcPr>
          <w:p w14:paraId="2C2E660D" w14:textId="575FD663" w:rsidR="003F4EF4" w:rsidRDefault="003F4EF4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38</w:t>
            </w:r>
            <w:r>
              <w:rPr>
                <w:rFonts w:ascii="F53" w:hAnsi="F53" w:cs="F53"/>
                <w:lang w:val="en-US"/>
              </w:rPr>
              <w:t>4</w:t>
            </w:r>
          </w:p>
        </w:tc>
        <w:tc>
          <w:tcPr>
            <w:tcW w:w="1984" w:type="dxa"/>
          </w:tcPr>
          <w:p w14:paraId="0B0DC91B" w14:textId="0ACA7239" w:rsidR="003F4EF4" w:rsidRDefault="003F4EF4" w:rsidP="008D2A1E">
            <w:pPr>
              <w:autoSpaceDE w:val="0"/>
              <w:autoSpaceDN w:val="0"/>
              <w:adjustRightInd w:val="0"/>
              <w:rPr>
                <w:rFonts w:ascii="F53" w:hAnsi="F53" w:cs="F53"/>
                <w:lang w:val="en-US"/>
              </w:rPr>
            </w:pPr>
            <w:r>
              <w:rPr>
                <w:rFonts w:ascii="F53" w:hAnsi="F53" w:cs="F53"/>
                <w:lang w:val="en-US"/>
              </w:rPr>
              <w:t>n</w:t>
            </w:r>
          </w:p>
        </w:tc>
        <w:tc>
          <w:tcPr>
            <w:tcW w:w="6378" w:type="dxa"/>
          </w:tcPr>
          <w:p w14:paraId="2AE8D61E" w14:textId="7F5C384D" w:rsidR="003F4EF4" w:rsidRPr="003F4EF4" w:rsidRDefault="003F4EF4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5299E">
              <w:rPr>
                <w:rFonts w:cs="F53"/>
              </w:rPr>
              <w:t>Paramete</w:t>
            </w:r>
            <w:r>
              <w:rPr>
                <w:rFonts w:cs="F53"/>
                <w:lang w:val="en-US"/>
              </w:rPr>
              <w:t>r</w:t>
            </w:r>
          </w:p>
        </w:tc>
      </w:tr>
      <w:tr w:rsidR="0010627C" w14:paraId="3AFF463E" w14:textId="77777777" w:rsidTr="008D2A1E">
        <w:tc>
          <w:tcPr>
            <w:tcW w:w="988" w:type="dxa"/>
          </w:tcPr>
          <w:p w14:paraId="47FA849E" w14:textId="144936D5" w:rsidR="0010627C" w:rsidRPr="00517886" w:rsidRDefault="0010627C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</w:t>
            </w:r>
            <w:r w:rsidR="003F4EF4">
              <w:rPr>
                <w:rFonts w:cs="F53"/>
                <w:lang w:val="en-US"/>
              </w:rPr>
              <w:t>5</w:t>
            </w:r>
          </w:p>
        </w:tc>
        <w:tc>
          <w:tcPr>
            <w:tcW w:w="1984" w:type="dxa"/>
          </w:tcPr>
          <w:p w14:paraId="70BE8D84" w14:textId="77777777" w:rsidR="0010627C" w:rsidRPr="00AB45F5" w:rsidRDefault="0010627C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59480546" w14:textId="77777777" w:rsidR="0010627C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</w:rPr>
            </w:pPr>
            <w:r>
              <w:rPr>
                <w:rFonts w:cs="F53"/>
                <w:lang w:val="en-US"/>
              </w:rPr>
              <w:t>Value x</w:t>
            </w:r>
          </w:p>
        </w:tc>
      </w:tr>
      <w:tr w:rsidR="0010627C" w14:paraId="724B557F" w14:textId="77777777" w:rsidTr="008D2A1E">
        <w:tc>
          <w:tcPr>
            <w:tcW w:w="988" w:type="dxa"/>
          </w:tcPr>
          <w:p w14:paraId="6E367D01" w14:textId="5E7E0BBD" w:rsidR="0010627C" w:rsidRPr="00517886" w:rsidRDefault="0010627C" w:rsidP="008D2A1E">
            <w:pPr>
              <w:autoSpaceDE w:val="0"/>
              <w:autoSpaceDN w:val="0"/>
              <w:adjustRightInd w:val="0"/>
              <w:rPr>
                <w:rFonts w:cs="F53"/>
                <w:lang w:val="en-US"/>
              </w:rPr>
            </w:pPr>
            <w:r>
              <w:rPr>
                <w:rFonts w:cs="F53"/>
                <w:lang w:val="en-US"/>
              </w:rPr>
              <w:t>38</w:t>
            </w:r>
            <w:r w:rsidR="003F4EF4">
              <w:rPr>
                <w:rFonts w:cs="F53"/>
                <w:lang w:val="en-US"/>
              </w:rPr>
              <w:t>6</w:t>
            </w:r>
          </w:p>
        </w:tc>
        <w:tc>
          <w:tcPr>
            <w:tcW w:w="1984" w:type="dxa"/>
          </w:tcPr>
          <w:p w14:paraId="3B669051" w14:textId="77777777" w:rsidR="0010627C" w:rsidRPr="00AB45F5" w:rsidRDefault="0010627C" w:rsidP="008D2A1E">
            <w:pPr>
              <w:autoSpaceDE w:val="0"/>
              <w:autoSpaceDN w:val="0"/>
              <w:adjustRightInd w:val="0"/>
              <w:rPr>
                <w:rFonts w:cs="F53"/>
              </w:rPr>
            </w:pPr>
            <w:r>
              <w:rPr>
                <w:rFonts w:ascii="F53" w:hAnsi="F53" w:cs="F53"/>
              </w:rPr>
              <w:t>1</w:t>
            </w:r>
          </w:p>
        </w:tc>
        <w:tc>
          <w:tcPr>
            <w:tcW w:w="6378" w:type="dxa"/>
          </w:tcPr>
          <w:p w14:paraId="68BB3E21" w14:textId="5A637949" w:rsidR="0010627C" w:rsidRPr="00F250C5" w:rsidRDefault="0010627C" w:rsidP="008D2A1E">
            <w:pPr>
              <w:autoSpaceDE w:val="0"/>
              <w:autoSpaceDN w:val="0"/>
              <w:adjustRightInd w:val="0"/>
              <w:jc w:val="center"/>
              <w:rPr>
                <w:rFonts w:cs="F53"/>
                <w:lang w:val="en-US"/>
              </w:rPr>
            </w:pPr>
            <w:r w:rsidRPr="00A5299E">
              <w:rPr>
                <w:rFonts w:cs="F53"/>
                <w:lang w:val="en-US"/>
              </w:rPr>
              <w:t>Number constant</w:t>
            </w:r>
          </w:p>
        </w:tc>
      </w:tr>
    </w:tbl>
    <w:p w14:paraId="2CA6D640" w14:textId="1D033217" w:rsidR="008B404A" w:rsidRDefault="008B404A">
      <w:pPr>
        <w:rPr>
          <w:lang w:val="en-US"/>
        </w:rPr>
      </w:pPr>
    </w:p>
    <w:p w14:paraId="1EA562B7" w14:textId="7FA296D5" w:rsidR="008B404A" w:rsidRDefault="008B404A">
      <w:pPr>
        <w:rPr>
          <w:lang w:val="en-US"/>
        </w:rPr>
      </w:pPr>
      <w:r>
        <w:rPr>
          <w:lang w:val="en-US"/>
        </w:rPr>
        <w:br w:type="page"/>
      </w:r>
    </w:p>
    <w:p w14:paraId="036D42AD" w14:textId="57067CE5" w:rsidR="003F4EF4" w:rsidRPr="007E4F51" w:rsidRDefault="007E4F51">
      <w:pPr>
        <w:rPr>
          <w:i/>
          <w:iCs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0955AD2" wp14:editId="22CA8658">
            <wp:simplePos x="0" y="0"/>
            <wp:positionH relativeFrom="column">
              <wp:posOffset>196850</wp:posOffset>
            </wp:positionH>
            <wp:positionV relativeFrom="paragraph">
              <wp:posOffset>228600</wp:posOffset>
            </wp:positionV>
            <wp:extent cx="4809987" cy="3077210"/>
            <wp:effectExtent l="0" t="0" r="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81" t="34370" r="14199" b="10205"/>
                    <a:stretch/>
                  </pic:blipFill>
                  <pic:spPr bwMode="auto">
                    <a:xfrm>
                      <a:off x="0" y="0"/>
                      <a:ext cx="4809987" cy="3077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EF4">
        <w:rPr>
          <w:lang w:val="en-US"/>
        </w:rPr>
        <w:t xml:space="preserve">5. </w:t>
      </w:r>
      <w:r>
        <w:rPr>
          <w:i/>
          <w:iCs/>
          <w:lang w:val="en-US"/>
        </w:rPr>
        <w:t>I don’t really understand what I am supposed to do in this task, but here is my take:</w:t>
      </w:r>
    </w:p>
    <w:p w14:paraId="5A35E01B" w14:textId="2BBB99C2" w:rsidR="007E4F51" w:rsidRDefault="007E4F51">
      <w:pPr>
        <w:rPr>
          <w:lang w:val="en-US"/>
        </w:rPr>
      </w:pPr>
    </w:p>
    <w:p w14:paraId="2FB6E32A" w14:textId="40E30B4A" w:rsidR="007E4F51" w:rsidRDefault="007E4F51">
      <w:pPr>
        <w:rPr>
          <w:lang w:val="en-US"/>
        </w:rPr>
      </w:pPr>
    </w:p>
    <w:p w14:paraId="1F2E59BA" w14:textId="0433C472" w:rsidR="007E4F51" w:rsidRDefault="007E4F51">
      <w:pPr>
        <w:rPr>
          <w:lang w:val="en-US"/>
        </w:rPr>
      </w:pPr>
    </w:p>
    <w:p w14:paraId="1901A2AC" w14:textId="6ECA5B73" w:rsidR="007E4F51" w:rsidRDefault="007E4F51">
      <w:pPr>
        <w:rPr>
          <w:lang w:val="en-US"/>
        </w:rPr>
      </w:pPr>
    </w:p>
    <w:p w14:paraId="6423491B" w14:textId="38B8743D" w:rsidR="007E4F51" w:rsidRDefault="007E4F51">
      <w:pPr>
        <w:rPr>
          <w:lang w:val="en-US"/>
        </w:rPr>
      </w:pPr>
    </w:p>
    <w:p w14:paraId="1750236D" w14:textId="786BC936" w:rsidR="007E4F51" w:rsidRDefault="007E4F51">
      <w:pPr>
        <w:rPr>
          <w:lang w:val="en-US"/>
        </w:rPr>
      </w:pPr>
    </w:p>
    <w:p w14:paraId="5A131ACC" w14:textId="46944F6F" w:rsidR="007E4F51" w:rsidRDefault="007E4F51">
      <w:pPr>
        <w:rPr>
          <w:lang w:val="en-US"/>
        </w:rPr>
      </w:pPr>
    </w:p>
    <w:p w14:paraId="42B83515" w14:textId="298F2C24" w:rsidR="007E4F51" w:rsidRDefault="007E4F51">
      <w:pPr>
        <w:rPr>
          <w:lang w:val="en-US"/>
        </w:rPr>
      </w:pPr>
    </w:p>
    <w:p w14:paraId="749D1C7E" w14:textId="77777777" w:rsidR="007E4F51" w:rsidRDefault="007E4F51">
      <w:pPr>
        <w:rPr>
          <w:lang w:val="en-US"/>
        </w:rPr>
      </w:pPr>
    </w:p>
    <w:p w14:paraId="245E0CB6" w14:textId="471A663A" w:rsidR="007E4F51" w:rsidRDefault="007E4F51">
      <w:pPr>
        <w:rPr>
          <w:lang w:val="en-US"/>
        </w:rPr>
      </w:pPr>
    </w:p>
    <w:p w14:paraId="5AD09D2E" w14:textId="77777777" w:rsidR="007E4F51" w:rsidRDefault="007E4F51">
      <w:pPr>
        <w:rPr>
          <w:lang w:val="en-US"/>
        </w:rPr>
      </w:pPr>
    </w:p>
    <w:p w14:paraId="10025769" w14:textId="3FA79A9D" w:rsidR="008B404A" w:rsidRPr="007E4F51" w:rsidRDefault="008B404A">
      <w:pPr>
        <w:rPr>
          <w:sz w:val="24"/>
          <w:szCs w:val="24"/>
          <w:lang w:val="en-US"/>
        </w:rPr>
      </w:pPr>
      <w:r w:rsidRPr="007E4F51">
        <w:rPr>
          <w:sz w:val="24"/>
          <w:szCs w:val="24"/>
          <w:lang w:val="en-US"/>
        </w:rPr>
        <w:t>From the course “Fundamental</w:t>
      </w:r>
      <w:r w:rsidR="007E4F51" w:rsidRPr="007E4F51">
        <w:rPr>
          <w:sz w:val="24"/>
          <w:szCs w:val="24"/>
          <w:lang w:val="en-US"/>
        </w:rPr>
        <w:t xml:space="preserve"> of Computer Science”, University of Birmingham: </w:t>
      </w:r>
    </w:p>
    <w:p w14:paraId="25E17280" w14:textId="6250AF3E" w:rsidR="008B404A" w:rsidRPr="004E08A0" w:rsidRDefault="008B404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1452A5F" wp14:editId="3ED9D8A0">
            <wp:extent cx="5813366" cy="3667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446" cy="36734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B404A" w:rsidRPr="004E08A0" w:rsidSect="00C7750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5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9D1248"/>
    <w:multiLevelType w:val="hybridMultilevel"/>
    <w:tmpl w:val="CE960FFA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EC0ABC"/>
    <w:multiLevelType w:val="hybridMultilevel"/>
    <w:tmpl w:val="C0DA1F6C"/>
    <w:lvl w:ilvl="0" w:tplc="D2D48716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="F53" w:hint="default"/>
        <w:sz w:val="22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UzMzc1NjcyNDBS0lEKTi0uzszPAykwqgUAeEo/XiwAAAA="/>
  </w:docVars>
  <w:rsids>
    <w:rsidRoot w:val="00C77505"/>
    <w:rsid w:val="0010627C"/>
    <w:rsid w:val="00147783"/>
    <w:rsid w:val="003F4EF4"/>
    <w:rsid w:val="004E08A0"/>
    <w:rsid w:val="00517886"/>
    <w:rsid w:val="005C25EF"/>
    <w:rsid w:val="005E3970"/>
    <w:rsid w:val="005F248F"/>
    <w:rsid w:val="007E4F51"/>
    <w:rsid w:val="008B404A"/>
    <w:rsid w:val="00956338"/>
    <w:rsid w:val="00A5299E"/>
    <w:rsid w:val="00AB45F5"/>
    <w:rsid w:val="00C079B7"/>
    <w:rsid w:val="00C43C31"/>
    <w:rsid w:val="00C77505"/>
    <w:rsid w:val="00E211BB"/>
    <w:rsid w:val="00F25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9F599"/>
  <w15:chartTrackingRefBased/>
  <w15:docId w15:val="{B859206E-33E8-48D6-8D0A-07E3CD1DE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75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7505"/>
    <w:pPr>
      <w:ind w:left="720"/>
      <w:contextualSpacing/>
    </w:pPr>
  </w:style>
  <w:style w:type="table" w:styleId="TableGrid">
    <w:name w:val="Table Grid"/>
    <w:basedOn w:val="TableNormal"/>
    <w:uiPriority w:val="39"/>
    <w:rsid w:val="00C77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226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7</cp:revision>
  <dcterms:created xsi:type="dcterms:W3CDTF">2022-02-14T09:47:00Z</dcterms:created>
  <dcterms:modified xsi:type="dcterms:W3CDTF">2022-02-14T13:28:00Z</dcterms:modified>
</cp:coreProperties>
</file>